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sz w:val="24"/>
          <w:szCs w:val="24"/>
        </w:rPr>
        <w:t>Key Element in Organizational Management</w:t>
      </w: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sz w:val="24"/>
          <w:szCs w:val="24"/>
        </w:rPr>
        <w:t>Name</w:t>
      </w:r>
    </w:p>
    <w:p w:rsidR="00E70BAC" w:rsidRPr="00B37245" w:rsidRDefault="00E70BAC" w:rsidP="00E70B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sz w:val="24"/>
          <w:szCs w:val="24"/>
        </w:rPr>
        <w:t>Institutional Affiliation</w:t>
      </w: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064C4" w:rsidRPr="00B37245" w:rsidRDefault="003064C4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E6F6C" w:rsidRPr="00B37245" w:rsidRDefault="00CE6F6C" w:rsidP="00CE6F6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sz w:val="24"/>
          <w:szCs w:val="24"/>
        </w:rPr>
        <w:lastRenderedPageBreak/>
        <w:t>Key Element in Organizational Management</w:t>
      </w:r>
    </w:p>
    <w:p w:rsidR="007B5F84" w:rsidRPr="00B37245" w:rsidRDefault="00CE6F6C" w:rsidP="00B26BB7">
      <w:p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37245">
        <w:rPr>
          <w:rFonts w:ascii="Times New Roman" w:hAnsi="Times New Roman" w:cs="Times New Roman"/>
          <w:sz w:val="24"/>
          <w:szCs w:val="24"/>
        </w:rPr>
        <w:tab/>
      </w:r>
      <w:r w:rsidR="0018204F" w:rsidRPr="00B37245">
        <w:rPr>
          <w:rFonts w:ascii="Times New Roman" w:hAnsi="Times New Roman" w:cs="Times New Roman"/>
          <w:sz w:val="24"/>
          <w:szCs w:val="24"/>
        </w:rPr>
        <w:t>Leadership skills, emotional intelligence</w:t>
      </w:r>
      <w:r w:rsidR="00B37245">
        <w:rPr>
          <w:rFonts w:ascii="Times New Roman" w:hAnsi="Times New Roman" w:cs="Times New Roman"/>
          <w:sz w:val="24"/>
          <w:szCs w:val="24"/>
        </w:rPr>
        <w:t>,</w:t>
      </w:r>
      <w:r w:rsidR="0018204F" w:rsidRPr="00B37245">
        <w:rPr>
          <w:rFonts w:ascii="Times New Roman" w:hAnsi="Times New Roman" w:cs="Times New Roman"/>
          <w:sz w:val="24"/>
          <w:szCs w:val="24"/>
        </w:rPr>
        <w:t xml:space="preserve"> </w:t>
      </w:r>
      <w:r w:rsidR="0018204F" w:rsidRPr="00B37245">
        <w:rPr>
          <w:rFonts w:ascii="Times New Roman" w:hAnsi="Times New Roman" w:cs="Times New Roman"/>
          <w:noProof/>
          <w:sz w:val="24"/>
          <w:szCs w:val="24"/>
        </w:rPr>
        <w:t>and</w:t>
      </w:r>
      <w:r w:rsidR="0018204F" w:rsidRPr="00B37245">
        <w:rPr>
          <w:rFonts w:ascii="Times New Roman" w:hAnsi="Times New Roman" w:cs="Times New Roman"/>
          <w:sz w:val="24"/>
          <w:szCs w:val="24"/>
        </w:rPr>
        <w:t xml:space="preserve"> decision making skills are some of the vital components of business management.</w:t>
      </w:r>
      <w:r w:rsidR="00DC5A78" w:rsidRPr="00B37245">
        <w:rPr>
          <w:rFonts w:ascii="Times New Roman" w:hAnsi="Times New Roman" w:cs="Times New Roman"/>
          <w:sz w:val="24"/>
          <w:szCs w:val="24"/>
        </w:rPr>
        <w:t xml:space="preserve"> </w:t>
      </w:r>
      <w:r w:rsidR="00DC5A78" w:rsidRPr="00B37245">
        <w:rPr>
          <w:rFonts w:ascii="Times New Roman" w:hAnsi="Times New Roman" w:cs="Times New Roman"/>
          <w:sz w:val="24"/>
          <w:szCs w:val="24"/>
          <w:shd w:val="clear" w:color="auto" w:fill="FFFFFF"/>
        </w:rPr>
        <w:t>Srivastava (2013) describes emotional intell</w:t>
      </w:r>
      <w:r w:rsidR="00B974BD" w:rsidRPr="00B37245">
        <w:rPr>
          <w:rFonts w:ascii="Times New Roman" w:hAnsi="Times New Roman" w:cs="Times New Roman"/>
          <w:sz w:val="24"/>
          <w:szCs w:val="24"/>
          <w:shd w:val="clear" w:color="auto" w:fill="FFFFFF"/>
        </w:rPr>
        <w:t>igence as the capability to regulate personal and other peo</w:t>
      </w:r>
      <w:r w:rsidR="007C6CE3" w:rsidRPr="00B372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’s emotion, </w:t>
      </w:r>
      <w:r w:rsidR="00DC5A7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</w:t>
      </w:r>
      <w:r w:rsidR="007C6CE3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tinguish</w:t>
      </w:r>
      <w:r w:rsidR="00DC5A7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C6CE3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ous</w:t>
      </w:r>
      <w:r w:rsidR="00DC5A7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motions and to </w:t>
      </w:r>
      <w:r w:rsidR="007A036A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mploy the emotional information as a directive of one’s perception and conduct. In the same line, leadership skills are a set of abilities that enables one to </w:t>
      </w:r>
      <w:r w:rsidR="002760BB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it into the leadership </w:t>
      </w:r>
      <w:r w:rsidR="002760BB" w:rsidRPr="00B3724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position</w:t>
      </w:r>
      <w:r w:rsidR="002760BB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yield the desirable leadership outcomes. In addition, </w:t>
      </w:r>
      <w:r w:rsidR="002760BB" w:rsidRPr="00B3724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decision</w:t>
      </w:r>
      <w:r w:rsidR="00B3724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-</w:t>
      </w:r>
      <w:r w:rsidR="002760BB" w:rsidRPr="00B3724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making</w:t>
      </w:r>
      <w:r w:rsidR="002760BB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kills </w:t>
      </w:r>
      <w:r w:rsidR="002315D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 </w:t>
      </w:r>
      <w:r w:rsidR="00D43E6E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pects that help</w:t>
      </w:r>
      <w:r w:rsidR="002315D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decision maker to use the available information to reach an optimal </w:t>
      </w:r>
      <w:r w:rsidR="00D43E6E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ternative, which</w:t>
      </w:r>
      <w:r w:rsidR="002315D8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yields an effective solution to the problem at hand. In this paper, I will </w:t>
      </w:r>
      <w:r w:rsidR="00B4065A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cuss my personality assessment results, and what they imply in organizational effectiveness especially in the area of decision making and </w:t>
      </w:r>
      <w:r w:rsidR="00E06A50" w:rsidRPr="00B3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adership.</w:t>
      </w:r>
    </w:p>
    <w:p w:rsidR="00E06A50" w:rsidRPr="00B37245" w:rsidRDefault="00CC2457" w:rsidP="00B37245">
      <w:pPr>
        <w:pStyle w:val="BodyText"/>
      </w:pPr>
      <w:r w:rsidRPr="00B37245">
        <w:tab/>
      </w:r>
      <w:r w:rsidR="005F62F1">
        <w:t xml:space="preserve">I took the </w:t>
      </w:r>
      <w:r w:rsidR="00CE101A">
        <w:t>Maetrix emotional assessment test, which</w:t>
      </w:r>
      <w:r w:rsidR="00D40926" w:rsidRPr="00B37245">
        <w:t xml:space="preserve"> </w:t>
      </w:r>
      <w:r w:rsidR="008D3F5C" w:rsidRPr="00B37245">
        <w:t>was assessing four elements</w:t>
      </w:r>
      <w:r w:rsidR="00101EAA" w:rsidRPr="00B37245">
        <w:t xml:space="preserve">. </w:t>
      </w:r>
      <w:r w:rsidR="00D43E6E" w:rsidRPr="00B37245">
        <w:t>To</w:t>
      </w:r>
      <w:r w:rsidR="00101EAA" w:rsidRPr="00B37245">
        <w:t xml:space="preserve"> start with, </w:t>
      </w:r>
      <w:r w:rsidR="00101EAA" w:rsidRPr="00B37245">
        <w:rPr>
          <w:noProof/>
        </w:rPr>
        <w:t>self</w:t>
      </w:r>
      <w:r w:rsidR="00B37245">
        <w:rPr>
          <w:noProof/>
        </w:rPr>
        <w:t>-</w:t>
      </w:r>
      <w:r w:rsidR="00101EAA" w:rsidRPr="00B37245">
        <w:rPr>
          <w:noProof/>
        </w:rPr>
        <w:t>awareness</w:t>
      </w:r>
      <w:r w:rsidR="00101EAA" w:rsidRPr="00B37245">
        <w:t xml:space="preserve"> is based on three core competence </w:t>
      </w:r>
      <w:r w:rsidR="005933C1" w:rsidRPr="00B37245">
        <w:t xml:space="preserve">emotional self-awareness, </w:t>
      </w:r>
      <w:r w:rsidR="00BB768F" w:rsidRPr="00B37245">
        <w:t>self-</w:t>
      </w:r>
      <w:r w:rsidR="002D7DEE" w:rsidRPr="00B37245">
        <w:t>assessment</w:t>
      </w:r>
      <w:r w:rsidR="002D138C" w:rsidRPr="00B37245">
        <w:t xml:space="preserve">, and </w:t>
      </w:r>
      <w:r w:rsidRPr="00B37245">
        <w:t>self-confidence</w:t>
      </w:r>
      <w:r w:rsidR="002D7DEE" w:rsidRPr="00B37245">
        <w:t xml:space="preserve">. </w:t>
      </w:r>
      <w:r w:rsidR="00DA75B6" w:rsidRPr="00B37245">
        <w:t xml:space="preserve">Secondly, </w:t>
      </w:r>
      <w:r w:rsidR="00DA75B6" w:rsidRPr="00B37245">
        <w:rPr>
          <w:noProof/>
        </w:rPr>
        <w:t>self</w:t>
      </w:r>
      <w:r w:rsidR="00B37245">
        <w:rPr>
          <w:noProof/>
        </w:rPr>
        <w:t>-</w:t>
      </w:r>
      <w:r w:rsidR="00DA75B6" w:rsidRPr="00B37245">
        <w:rPr>
          <w:noProof/>
        </w:rPr>
        <w:t>management</w:t>
      </w:r>
      <w:r w:rsidR="00DA75B6" w:rsidRPr="00B37245">
        <w:t xml:space="preserve"> entails five </w:t>
      </w:r>
      <w:r w:rsidRPr="00B37245">
        <w:t>components</w:t>
      </w:r>
      <w:r w:rsidR="00DA75B6" w:rsidRPr="00B37245">
        <w:t xml:space="preserve"> namely: </w:t>
      </w:r>
      <w:r w:rsidR="00DA75B6" w:rsidRPr="00B37245">
        <w:rPr>
          <w:noProof/>
        </w:rPr>
        <w:t>self</w:t>
      </w:r>
      <w:r w:rsidR="00B37245">
        <w:rPr>
          <w:noProof/>
        </w:rPr>
        <w:t>-</w:t>
      </w:r>
      <w:r w:rsidR="00DA75B6" w:rsidRPr="00B37245">
        <w:rPr>
          <w:noProof/>
        </w:rPr>
        <w:t>control</w:t>
      </w:r>
      <w:r w:rsidR="00DA75B6" w:rsidRPr="00B37245">
        <w:t>, transparency,</w:t>
      </w:r>
      <w:r w:rsidR="006460BE" w:rsidRPr="00B37245">
        <w:t xml:space="preserve"> adaptability, </w:t>
      </w:r>
      <w:r w:rsidR="008D415E" w:rsidRPr="00B37245">
        <w:t xml:space="preserve">achievement orientation, and initiative. Thirdly, social awareness </w:t>
      </w:r>
      <w:r w:rsidR="00285B3D" w:rsidRPr="00B37245">
        <w:t xml:space="preserve">entails empathy, organizational awareness, and service orientation. Fourthly, </w:t>
      </w:r>
      <w:r w:rsidR="00B37245" w:rsidRPr="00B37245">
        <w:t>relation</w:t>
      </w:r>
      <w:r w:rsidR="00A33B8C" w:rsidRPr="00B37245">
        <w:t>ship</w:t>
      </w:r>
      <w:r w:rsidR="00285B3D" w:rsidRPr="00B37245">
        <w:t xml:space="preserve"> management </w:t>
      </w:r>
      <w:r w:rsidR="00A33B8C" w:rsidRPr="00B37245">
        <w:t xml:space="preserve">entails visionary leadership, influence, change catalyst, conflict management, building bonds, </w:t>
      </w:r>
      <w:r w:rsidR="00A33B8C" w:rsidRPr="00B37245">
        <w:rPr>
          <w:noProof/>
        </w:rPr>
        <w:t>teamwork</w:t>
      </w:r>
      <w:r w:rsidR="00C51079" w:rsidRPr="00B37245">
        <w:t>,</w:t>
      </w:r>
      <w:r w:rsidR="00A33B8C" w:rsidRPr="00B37245">
        <w:t xml:space="preserve"> and collaboration</w:t>
      </w:r>
      <w:r w:rsidR="00185660" w:rsidRPr="00B37245">
        <w:t xml:space="preserve"> (</w:t>
      </w:r>
      <w:r w:rsidR="00185660" w:rsidRPr="00B37245">
        <w:rPr>
          <w:noProof/>
        </w:rPr>
        <w:t>Maetrix</w:t>
      </w:r>
      <w:r w:rsidR="00185660" w:rsidRPr="00B37245">
        <w:t>)</w:t>
      </w:r>
      <w:r w:rsidR="00A33B8C" w:rsidRPr="00B37245">
        <w:t>.</w:t>
      </w:r>
      <w:r w:rsidR="005926E6" w:rsidRPr="00B37245">
        <w:t xml:space="preserve"> I scored 6,</w:t>
      </w:r>
      <w:r w:rsidR="00A35F78" w:rsidRPr="00B37245">
        <w:t xml:space="preserve"> </w:t>
      </w:r>
      <w:r w:rsidR="005926E6" w:rsidRPr="00B37245">
        <w:t>7,</w:t>
      </w:r>
      <w:r w:rsidR="00A35F78" w:rsidRPr="00B37245">
        <w:t xml:space="preserve"> </w:t>
      </w:r>
      <w:r w:rsidR="005926E6" w:rsidRPr="00B37245">
        <w:t>9, and 9, out of the 10 marks for each area respectively.</w:t>
      </w:r>
      <w:r w:rsidR="00A35F78" w:rsidRPr="00B37245">
        <w:t xml:space="preserve"> This is an indication that I possess exceptional social awareness and relationship management skills.</w:t>
      </w:r>
    </w:p>
    <w:p w:rsidR="00C51079" w:rsidRPr="001F7EF1" w:rsidRDefault="005926E6" w:rsidP="00B26B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sz w:val="24"/>
          <w:szCs w:val="24"/>
        </w:rPr>
        <w:tab/>
        <w:t>The</w:t>
      </w:r>
      <w:r w:rsidR="00C51079" w:rsidRPr="00B37245">
        <w:rPr>
          <w:rFonts w:ascii="Times New Roman" w:hAnsi="Times New Roman" w:cs="Times New Roman"/>
          <w:sz w:val="24"/>
          <w:szCs w:val="24"/>
        </w:rPr>
        <w:t xml:space="preserve"> </w:t>
      </w:r>
      <w:r w:rsidR="00C51079" w:rsidRPr="00B37245">
        <w:rPr>
          <w:rFonts w:ascii="Times New Roman" w:hAnsi="Times New Roman" w:cs="Times New Roman"/>
          <w:noProof/>
          <w:sz w:val="24"/>
          <w:szCs w:val="24"/>
        </w:rPr>
        <w:t>decision</w:t>
      </w:r>
      <w:r w:rsidR="00B37245">
        <w:rPr>
          <w:rFonts w:ascii="Times New Roman" w:hAnsi="Times New Roman" w:cs="Times New Roman"/>
          <w:noProof/>
          <w:sz w:val="24"/>
          <w:szCs w:val="24"/>
        </w:rPr>
        <w:t>-</w:t>
      </w:r>
      <w:r w:rsidR="00C51079" w:rsidRPr="00B37245">
        <w:rPr>
          <w:rFonts w:ascii="Times New Roman" w:hAnsi="Times New Roman" w:cs="Times New Roman"/>
          <w:noProof/>
          <w:sz w:val="24"/>
          <w:szCs w:val="24"/>
        </w:rPr>
        <w:t>making</w:t>
      </w:r>
      <w:r w:rsidR="00C51079" w:rsidRPr="00B37245">
        <w:rPr>
          <w:rFonts w:ascii="Times New Roman" w:hAnsi="Times New Roman" w:cs="Times New Roman"/>
          <w:sz w:val="24"/>
          <w:szCs w:val="24"/>
        </w:rPr>
        <w:t xml:space="preserve"> </w:t>
      </w:r>
      <w:r w:rsidR="003C45CB" w:rsidRPr="00B37245">
        <w:rPr>
          <w:rFonts w:ascii="Times New Roman" w:hAnsi="Times New Roman" w:cs="Times New Roman"/>
          <w:sz w:val="24"/>
          <w:szCs w:val="24"/>
        </w:rPr>
        <w:t xml:space="preserve">style test that I took was assessing </w:t>
      </w:r>
      <w:r w:rsidR="00A35F78" w:rsidRPr="00B37245">
        <w:rPr>
          <w:rFonts w:ascii="Times New Roman" w:hAnsi="Times New Roman" w:cs="Times New Roman"/>
          <w:sz w:val="24"/>
          <w:szCs w:val="24"/>
        </w:rPr>
        <w:t>my</w:t>
      </w:r>
      <w:r w:rsidR="003C45CB" w:rsidRPr="00B37245">
        <w:rPr>
          <w:rFonts w:ascii="Times New Roman" w:hAnsi="Times New Roman" w:cs="Times New Roman"/>
          <w:sz w:val="24"/>
          <w:szCs w:val="24"/>
        </w:rPr>
        <w:t xml:space="preserve"> level of preference for rational and intuitive decision making. Out of the possible 20 marks, I </w:t>
      </w:r>
      <w:r w:rsidR="00BE4CB2" w:rsidRPr="00B37245">
        <w:rPr>
          <w:rFonts w:ascii="Times New Roman" w:hAnsi="Times New Roman" w:cs="Times New Roman"/>
          <w:sz w:val="24"/>
          <w:szCs w:val="24"/>
        </w:rPr>
        <w:t>scored 20</w:t>
      </w:r>
      <w:r w:rsidR="00B330F9" w:rsidRPr="00B37245">
        <w:rPr>
          <w:rFonts w:ascii="Times New Roman" w:hAnsi="Times New Roman" w:cs="Times New Roman"/>
          <w:sz w:val="24"/>
          <w:szCs w:val="24"/>
        </w:rPr>
        <w:t xml:space="preserve"> </w:t>
      </w:r>
      <w:r w:rsidR="00B37245">
        <w:rPr>
          <w:rFonts w:ascii="Times New Roman" w:hAnsi="Times New Roman" w:cs="Times New Roman"/>
          <w:noProof/>
          <w:sz w:val="24"/>
          <w:szCs w:val="24"/>
        </w:rPr>
        <w:t>o</w:t>
      </w:r>
      <w:r w:rsidR="00B330F9" w:rsidRPr="00B37245">
        <w:rPr>
          <w:rFonts w:ascii="Times New Roman" w:hAnsi="Times New Roman" w:cs="Times New Roman"/>
          <w:noProof/>
          <w:sz w:val="24"/>
          <w:szCs w:val="24"/>
        </w:rPr>
        <w:t>n</w:t>
      </w:r>
      <w:r w:rsidR="00B330F9" w:rsidRPr="00B37245">
        <w:rPr>
          <w:rFonts w:ascii="Times New Roman" w:hAnsi="Times New Roman" w:cs="Times New Roman"/>
          <w:sz w:val="24"/>
          <w:szCs w:val="24"/>
        </w:rPr>
        <w:t xml:space="preserve"> the scale of rational decision making</w:t>
      </w:r>
      <w:r w:rsidR="0041009B" w:rsidRPr="00B37245">
        <w:rPr>
          <w:rFonts w:ascii="Times New Roman" w:hAnsi="Times New Roman" w:cs="Times New Roman"/>
          <w:sz w:val="24"/>
          <w:szCs w:val="24"/>
        </w:rPr>
        <w:t>,</w:t>
      </w:r>
      <w:r w:rsidR="00B37245">
        <w:rPr>
          <w:rFonts w:ascii="Times New Roman" w:hAnsi="Times New Roman" w:cs="Times New Roman"/>
          <w:sz w:val="24"/>
          <w:szCs w:val="24"/>
        </w:rPr>
        <w:t xml:space="preserve"> and 12 o</w:t>
      </w:r>
      <w:r w:rsidR="00B330F9" w:rsidRPr="00B37245">
        <w:rPr>
          <w:rFonts w:ascii="Times New Roman" w:hAnsi="Times New Roman" w:cs="Times New Roman"/>
          <w:sz w:val="24"/>
          <w:szCs w:val="24"/>
        </w:rPr>
        <w:t xml:space="preserve">n the scale of </w:t>
      </w:r>
      <w:r w:rsidR="00BE4CB2" w:rsidRPr="00B37245">
        <w:rPr>
          <w:rFonts w:ascii="Times New Roman" w:hAnsi="Times New Roman" w:cs="Times New Roman"/>
          <w:sz w:val="24"/>
          <w:szCs w:val="24"/>
        </w:rPr>
        <w:t>intuitive</w:t>
      </w:r>
      <w:r w:rsidR="00B330F9" w:rsidRPr="00B37245">
        <w:rPr>
          <w:rFonts w:ascii="Times New Roman" w:hAnsi="Times New Roman" w:cs="Times New Roman"/>
          <w:sz w:val="24"/>
          <w:szCs w:val="24"/>
        </w:rPr>
        <w:t xml:space="preserve"> decision making. This is an indication </w:t>
      </w:r>
      <w:r w:rsidR="00B330F9" w:rsidRPr="00B37245">
        <w:rPr>
          <w:rFonts w:ascii="Times New Roman" w:hAnsi="Times New Roman" w:cs="Times New Roman"/>
          <w:sz w:val="24"/>
          <w:szCs w:val="24"/>
        </w:rPr>
        <w:lastRenderedPageBreak/>
        <w:t xml:space="preserve">that </w:t>
      </w:r>
      <w:r w:rsidR="00AD1700" w:rsidRPr="00B37245">
        <w:rPr>
          <w:rFonts w:ascii="Times New Roman" w:hAnsi="Times New Roman" w:cs="Times New Roman"/>
          <w:sz w:val="24"/>
          <w:szCs w:val="24"/>
        </w:rPr>
        <w:t xml:space="preserve">I prefer to </w:t>
      </w:r>
      <w:r w:rsidR="00BE4CB2" w:rsidRPr="00B37245">
        <w:rPr>
          <w:rFonts w:ascii="Times New Roman" w:hAnsi="Times New Roman" w:cs="Times New Roman"/>
          <w:sz w:val="24"/>
          <w:szCs w:val="24"/>
        </w:rPr>
        <w:t>make decisions</w:t>
      </w:r>
      <w:r w:rsidR="00AD1700" w:rsidRPr="00B37245">
        <w:rPr>
          <w:rFonts w:ascii="Times New Roman" w:hAnsi="Times New Roman" w:cs="Times New Roman"/>
          <w:sz w:val="24"/>
          <w:szCs w:val="24"/>
        </w:rPr>
        <w:t xml:space="preserve"> on the </w:t>
      </w:r>
      <w:r w:rsidR="00BE4CB2" w:rsidRPr="00B37245">
        <w:rPr>
          <w:rFonts w:ascii="Times New Roman" w:hAnsi="Times New Roman" w:cs="Times New Roman"/>
          <w:sz w:val="24"/>
          <w:szCs w:val="24"/>
        </w:rPr>
        <w:t>b</w:t>
      </w:r>
      <w:r w:rsidR="00AD1700" w:rsidRPr="00B37245">
        <w:rPr>
          <w:rFonts w:ascii="Times New Roman" w:hAnsi="Times New Roman" w:cs="Times New Roman"/>
          <w:sz w:val="24"/>
          <w:szCs w:val="24"/>
        </w:rPr>
        <w:t xml:space="preserve">asis of facts and logical analysis. Conversely, I ignore </w:t>
      </w:r>
      <w:r w:rsidR="00BE4CB2" w:rsidRPr="00B37245">
        <w:rPr>
          <w:rFonts w:ascii="Times New Roman" w:hAnsi="Times New Roman" w:cs="Times New Roman"/>
          <w:sz w:val="24"/>
          <w:szCs w:val="24"/>
        </w:rPr>
        <w:t>inner feelings that contradict</w:t>
      </w:r>
      <w:r w:rsidR="00AD1700" w:rsidRPr="00B37245">
        <w:rPr>
          <w:rFonts w:ascii="Times New Roman" w:hAnsi="Times New Roman" w:cs="Times New Roman"/>
          <w:sz w:val="24"/>
          <w:szCs w:val="24"/>
        </w:rPr>
        <w:t xml:space="preserve"> with the </w:t>
      </w:r>
      <w:r w:rsidR="00E506F9" w:rsidRPr="00B37245">
        <w:rPr>
          <w:rFonts w:ascii="Times New Roman" w:hAnsi="Times New Roman" w:cs="Times New Roman"/>
          <w:sz w:val="24"/>
          <w:szCs w:val="24"/>
        </w:rPr>
        <w:t>objective information</w:t>
      </w:r>
      <w:r w:rsidR="00805E0E">
        <w:rPr>
          <w:rFonts w:ascii="Times New Roman" w:hAnsi="Times New Roman" w:cs="Times New Roman"/>
          <w:sz w:val="24"/>
          <w:szCs w:val="24"/>
        </w:rPr>
        <w:t xml:space="preserve"> (</w:t>
      </w:r>
      <w:r w:rsidR="001F7EF1" w:rsidRPr="001F7EF1">
        <w:rPr>
          <w:rFonts w:ascii="Times New Roman" w:hAnsi="Times New Roman" w:cs="Times New Roman"/>
          <w:iCs/>
          <w:sz w:val="24"/>
          <w:szCs w:val="24"/>
        </w:rPr>
        <w:t>Self-Assessment 7.8: What Is You Preferred Decision Making</w:t>
      </w:r>
      <w:r w:rsidR="00805E0E" w:rsidRPr="001F7EF1">
        <w:rPr>
          <w:rFonts w:ascii="Times New Roman" w:hAnsi="Times New Roman" w:cs="Times New Roman"/>
          <w:sz w:val="24"/>
          <w:szCs w:val="24"/>
        </w:rPr>
        <w:t>)</w:t>
      </w:r>
      <w:r w:rsidR="00E506F9" w:rsidRPr="001F7EF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506F9" w:rsidRPr="00B37245" w:rsidRDefault="00721343" w:rsidP="00BE4CB2">
      <w:pPr>
        <w:pStyle w:val="BodyText"/>
      </w:pPr>
      <w:r w:rsidRPr="00B37245">
        <w:tab/>
      </w:r>
      <w:r w:rsidR="001F7EF1">
        <w:t>I took the leadership motivation</w:t>
      </w:r>
      <w:r w:rsidR="00E506F9" w:rsidRPr="00B37245">
        <w:t xml:space="preserve"> assessment was assessing various </w:t>
      </w:r>
      <w:r w:rsidR="008016C2" w:rsidRPr="00B37245">
        <w:t xml:space="preserve">elements including </w:t>
      </w:r>
      <w:r w:rsidR="008016C2" w:rsidRPr="00B37245">
        <w:rPr>
          <w:noProof/>
        </w:rPr>
        <w:t>teamwork</w:t>
      </w:r>
      <w:r w:rsidR="008016C2" w:rsidRPr="00B37245">
        <w:t xml:space="preserve">, </w:t>
      </w:r>
      <w:r w:rsidRPr="00B37245">
        <w:t>team</w:t>
      </w:r>
      <w:r w:rsidR="008016C2" w:rsidRPr="00B37245">
        <w:t xml:space="preserve"> leadership, </w:t>
      </w:r>
      <w:r w:rsidR="008016C2" w:rsidRPr="00B37245">
        <w:rPr>
          <w:noProof/>
        </w:rPr>
        <w:t>problem</w:t>
      </w:r>
      <w:r w:rsidR="00B37245">
        <w:rPr>
          <w:noProof/>
        </w:rPr>
        <w:t>-</w:t>
      </w:r>
      <w:r w:rsidR="008016C2" w:rsidRPr="00B37245">
        <w:rPr>
          <w:noProof/>
        </w:rPr>
        <w:t>solving</w:t>
      </w:r>
      <w:r w:rsidR="008016C2" w:rsidRPr="00B37245">
        <w:t xml:space="preserve"> skills, critical thinking, decision making, conflict solving skills; just to name but a few. I scored </w:t>
      </w:r>
      <w:r w:rsidR="0002327F" w:rsidRPr="00B37245">
        <w:t xml:space="preserve">54 out of the possible 70 marks. According to the score interpretation, </w:t>
      </w:r>
      <w:r w:rsidR="00BE4CB2" w:rsidRPr="00B37245">
        <w:t>my score points out to a strong motivation to lead</w:t>
      </w:r>
      <w:r w:rsidR="005F62F1">
        <w:t xml:space="preserve"> (Mindtools.com)</w:t>
      </w:r>
      <w:r w:rsidR="00BE4CB2" w:rsidRPr="00B37245">
        <w:t>.</w:t>
      </w:r>
    </w:p>
    <w:p w:rsidR="002D138C" w:rsidRPr="00B37245" w:rsidRDefault="00721343" w:rsidP="00BE4CB2">
      <w:pPr>
        <w:pStyle w:val="BodyText"/>
      </w:pPr>
      <w:r w:rsidRPr="00B37245">
        <w:tab/>
      </w:r>
      <w:r w:rsidR="00017E8B" w:rsidRPr="00B37245">
        <w:t xml:space="preserve">According to </w:t>
      </w:r>
      <w:r w:rsidR="00075E51" w:rsidRPr="00B37245">
        <w:t xml:space="preserve">Batool </w:t>
      </w:r>
      <w:r w:rsidR="00017E8B" w:rsidRPr="00B37245">
        <w:t xml:space="preserve">(2013), emotional intelligence is useful in developing leadership and </w:t>
      </w:r>
      <w:r w:rsidR="00C121AF" w:rsidRPr="00B37245">
        <w:t>organizational</w:t>
      </w:r>
      <w:r w:rsidRPr="00B37245">
        <w:t xml:space="preserve"> effectiveness</w:t>
      </w:r>
      <w:r w:rsidR="00C121AF" w:rsidRPr="00B37245">
        <w:t>. To</w:t>
      </w:r>
      <w:r w:rsidR="00674A11" w:rsidRPr="00B37245">
        <w:t xml:space="preserve"> start with, emotional intelligence yields </w:t>
      </w:r>
      <w:r w:rsidR="00674A11" w:rsidRPr="00B37245">
        <w:rPr>
          <w:noProof/>
        </w:rPr>
        <w:t>self</w:t>
      </w:r>
      <w:r w:rsidR="00B37245">
        <w:rPr>
          <w:noProof/>
        </w:rPr>
        <w:t>-</w:t>
      </w:r>
      <w:r w:rsidR="00255F6B" w:rsidRPr="00B37245">
        <w:rPr>
          <w:noProof/>
        </w:rPr>
        <w:t>awareness</w:t>
      </w:r>
      <w:r w:rsidR="00255F6B" w:rsidRPr="00B37245">
        <w:t xml:space="preserve">, which is vital in optimizing productivity, maintaining healthy relationships as well as integrity. </w:t>
      </w:r>
      <w:r w:rsidR="00075E51" w:rsidRPr="00B37245">
        <w:t>Secondly</w:t>
      </w:r>
      <w:r w:rsidR="00255F6B" w:rsidRPr="00B37245">
        <w:t xml:space="preserve">, </w:t>
      </w:r>
      <w:r w:rsidR="00255F6B" w:rsidRPr="00B37245">
        <w:rPr>
          <w:noProof/>
        </w:rPr>
        <w:t>sel</w:t>
      </w:r>
      <w:r w:rsidR="00075E51" w:rsidRPr="00B37245">
        <w:rPr>
          <w:noProof/>
        </w:rPr>
        <w:t>f</w:t>
      </w:r>
      <w:r w:rsidR="00B37245">
        <w:rPr>
          <w:noProof/>
        </w:rPr>
        <w:t>-</w:t>
      </w:r>
      <w:r w:rsidR="00255F6B" w:rsidRPr="00B37245">
        <w:rPr>
          <w:noProof/>
        </w:rPr>
        <w:t>regulation</w:t>
      </w:r>
      <w:r w:rsidR="00255F6B" w:rsidRPr="00B37245">
        <w:t xml:space="preserve"> </w:t>
      </w:r>
      <w:r w:rsidR="00E14E3C" w:rsidRPr="00B37245">
        <w:t>yields health relationships, commitment</w:t>
      </w:r>
      <w:r w:rsidR="00B37245">
        <w:t>,</w:t>
      </w:r>
      <w:r w:rsidR="00E14E3C" w:rsidRPr="00B37245">
        <w:t xml:space="preserve"> </w:t>
      </w:r>
      <w:r w:rsidR="00E14E3C" w:rsidRPr="00B37245">
        <w:rPr>
          <w:noProof/>
        </w:rPr>
        <w:t>and</w:t>
      </w:r>
      <w:r w:rsidR="00E14E3C" w:rsidRPr="00B37245">
        <w:t xml:space="preserve"> accountability</w:t>
      </w:r>
      <w:r w:rsidR="00075E51" w:rsidRPr="00B37245">
        <w:t xml:space="preserve">. </w:t>
      </w:r>
      <w:r w:rsidR="00E14E3C" w:rsidRPr="00B37245">
        <w:t xml:space="preserve"> </w:t>
      </w:r>
      <w:r w:rsidR="00075E51" w:rsidRPr="00B37245">
        <w:t>Furthermore</w:t>
      </w:r>
      <w:r w:rsidR="00E14E3C" w:rsidRPr="00B37245">
        <w:t>, emotional intelligence yields motivat</w:t>
      </w:r>
      <w:r w:rsidR="00AF5AC7" w:rsidRPr="00B37245">
        <w:t xml:space="preserve">ed, empathetic and sociable workers and managers. The </w:t>
      </w:r>
      <w:r w:rsidR="00192F3E" w:rsidRPr="00B37245">
        <w:t>effect of these components on workers and managers is</w:t>
      </w:r>
      <w:r w:rsidR="009D4D8D" w:rsidRPr="00B37245">
        <w:t xml:space="preserve"> organizational </w:t>
      </w:r>
      <w:r w:rsidR="00075E51" w:rsidRPr="00B37245">
        <w:t>efficacy</w:t>
      </w:r>
      <w:r w:rsidR="009D4D8D" w:rsidRPr="00B37245">
        <w:t xml:space="preserve"> and effective leadership.</w:t>
      </w:r>
      <w:r w:rsidR="00E76ED2" w:rsidRPr="00B37245">
        <w:t xml:space="preserve"> As a matter of fact, Hess and Bacigalupo (2013) noted that </w:t>
      </w:r>
      <w:r w:rsidR="00192F3E" w:rsidRPr="00B37245">
        <w:t xml:space="preserve">the 4 key components of </w:t>
      </w:r>
      <w:r w:rsidR="000D0807" w:rsidRPr="00B37245">
        <w:t xml:space="preserve">emotional intelligence </w:t>
      </w:r>
      <w:r w:rsidR="00CA35D7" w:rsidRPr="00B37245">
        <w:t>are</w:t>
      </w:r>
      <w:r w:rsidR="000D0807" w:rsidRPr="00B37245">
        <w:t xml:space="preserve"> associated with </w:t>
      </w:r>
      <w:r w:rsidR="00192F3E" w:rsidRPr="00B37245">
        <w:t xml:space="preserve">20 behavioral </w:t>
      </w:r>
      <w:r w:rsidR="00192F3E" w:rsidRPr="00B37245">
        <w:rPr>
          <w:noProof/>
        </w:rPr>
        <w:t>competenc</w:t>
      </w:r>
      <w:r w:rsidR="00B37245">
        <w:rPr>
          <w:noProof/>
        </w:rPr>
        <w:t>i</w:t>
      </w:r>
      <w:r w:rsidR="00192F3E" w:rsidRPr="00B37245">
        <w:rPr>
          <w:noProof/>
        </w:rPr>
        <w:t>es</w:t>
      </w:r>
      <w:r w:rsidR="000D0807" w:rsidRPr="00B37245">
        <w:t xml:space="preserve"> that </w:t>
      </w:r>
      <w:r w:rsidR="0017014F" w:rsidRPr="00B37245">
        <w:t>generate leadership and decision making skills.</w:t>
      </w:r>
    </w:p>
    <w:p w:rsidR="0017014F" w:rsidRPr="00B37245" w:rsidRDefault="006B4187" w:rsidP="00BE4CB2">
      <w:pPr>
        <w:pStyle w:val="BodyText"/>
      </w:pPr>
      <w:r w:rsidRPr="00B37245">
        <w:tab/>
      </w:r>
      <w:r w:rsidR="0017014F" w:rsidRPr="00B37245">
        <w:t xml:space="preserve">In the same line, effective decision making is </w:t>
      </w:r>
      <w:r w:rsidR="00CA35D7" w:rsidRPr="00B37245">
        <w:t>vital</w:t>
      </w:r>
      <w:r w:rsidR="0017014F" w:rsidRPr="00B37245">
        <w:t xml:space="preserve"> f</w:t>
      </w:r>
      <w:r w:rsidR="00CA35D7" w:rsidRPr="00B37245">
        <w:t>o</w:t>
      </w:r>
      <w:r w:rsidR="0017014F" w:rsidRPr="00B37245">
        <w:t xml:space="preserve">r any organization. This is because; poor decision making can result in </w:t>
      </w:r>
      <w:r w:rsidRPr="00B37245">
        <w:rPr>
          <w:noProof/>
        </w:rPr>
        <w:t>losses</w:t>
      </w:r>
      <w:r w:rsidRPr="00B37245">
        <w:t xml:space="preserve"> and a bad reputation. In fact, most business failures are attributed to poor decision making. </w:t>
      </w:r>
      <w:r w:rsidR="002F4C2C" w:rsidRPr="00B37245">
        <w:t>Similarly</w:t>
      </w:r>
      <w:r w:rsidRPr="00B37245">
        <w:t xml:space="preserve">, decision making is closely linked to leadership. Every leader </w:t>
      </w:r>
      <w:r w:rsidR="00C011ED" w:rsidRPr="00B37245">
        <w:t xml:space="preserve">is faced with the need to make different types of decisions. Hess and Bacigalupo (2013) noted that leaders </w:t>
      </w:r>
      <w:r w:rsidR="00F24077" w:rsidRPr="00B37245">
        <w:t>are bestowed the responsibility of developing and implementing solutions</w:t>
      </w:r>
      <w:r w:rsidR="002F4C2C" w:rsidRPr="00B37245">
        <w:t>,</w:t>
      </w:r>
      <w:r w:rsidR="00F24077" w:rsidRPr="00B37245">
        <w:t xml:space="preserve"> to intricate problems and dynamic contexts. </w:t>
      </w:r>
      <w:r w:rsidR="00E936E6" w:rsidRPr="00B37245">
        <w:t>Notably</w:t>
      </w:r>
      <w:r w:rsidR="00F24077" w:rsidRPr="00B37245">
        <w:t xml:space="preserve">, </w:t>
      </w:r>
      <w:r w:rsidR="002F4C2C" w:rsidRPr="00B37245">
        <w:t>decision</w:t>
      </w:r>
      <w:r w:rsidR="00F24077" w:rsidRPr="00B37245">
        <w:t xml:space="preserve"> making entails </w:t>
      </w:r>
      <w:r w:rsidR="00F87CA9" w:rsidRPr="00B37245">
        <w:t xml:space="preserve">intrinsic and extrinsic parameters. As </w:t>
      </w:r>
      <w:r w:rsidR="00B7698C" w:rsidRPr="00B37245">
        <w:t>such, the recogni</w:t>
      </w:r>
      <w:r w:rsidR="00F87CA9" w:rsidRPr="00B37245">
        <w:t xml:space="preserve">tion of intrinsic factors such as personality, </w:t>
      </w:r>
      <w:r w:rsidR="00E936E6" w:rsidRPr="00B37245">
        <w:lastRenderedPageBreak/>
        <w:t>emotions,</w:t>
      </w:r>
      <w:r w:rsidR="00B71A77" w:rsidRPr="00B37245">
        <w:t xml:space="preserve"> and rationality </w:t>
      </w:r>
      <w:r w:rsidR="00E936E6" w:rsidRPr="00B37245">
        <w:t>is</w:t>
      </w:r>
      <w:r w:rsidR="00B71A77" w:rsidRPr="00B37245">
        <w:t xml:space="preserve"> essential in enhancing the quality of the</w:t>
      </w:r>
      <w:r w:rsidR="00E936E6" w:rsidRPr="00B37245">
        <w:t xml:space="preserve"> </w:t>
      </w:r>
      <w:r w:rsidR="00B71A77" w:rsidRPr="00B37245">
        <w:rPr>
          <w:noProof/>
        </w:rPr>
        <w:t>deci</w:t>
      </w:r>
      <w:r w:rsidR="00E936E6" w:rsidRPr="00B37245">
        <w:rPr>
          <w:noProof/>
        </w:rPr>
        <w:t>si</w:t>
      </w:r>
      <w:r w:rsidR="00B71A77" w:rsidRPr="00B37245">
        <w:rPr>
          <w:noProof/>
        </w:rPr>
        <w:t>on</w:t>
      </w:r>
      <w:r w:rsidR="00B37245">
        <w:rPr>
          <w:noProof/>
        </w:rPr>
        <w:t>-</w:t>
      </w:r>
      <w:r w:rsidR="00B71A77" w:rsidRPr="00B37245">
        <w:rPr>
          <w:noProof/>
        </w:rPr>
        <w:t>making</w:t>
      </w:r>
      <w:r w:rsidR="00B71A77" w:rsidRPr="00B37245">
        <w:t xml:space="preserve"> </w:t>
      </w:r>
      <w:r w:rsidR="00B71A77" w:rsidRPr="00B37245">
        <w:rPr>
          <w:noProof/>
        </w:rPr>
        <w:t>process</w:t>
      </w:r>
      <w:r w:rsidR="00B71A77" w:rsidRPr="00B37245">
        <w:t xml:space="preserve"> and </w:t>
      </w:r>
      <w:r w:rsidR="002F5681" w:rsidRPr="00B37245">
        <w:t xml:space="preserve">selecting </w:t>
      </w:r>
      <w:r w:rsidR="00B71A77" w:rsidRPr="00B37245">
        <w:t xml:space="preserve">the optimal alternative. </w:t>
      </w:r>
    </w:p>
    <w:p w:rsidR="008C0A4A" w:rsidRPr="00B37245" w:rsidRDefault="002F5681" w:rsidP="00354537">
      <w:pPr>
        <w:pStyle w:val="BodyText"/>
        <w:rPr>
          <w:color w:val="000000"/>
          <w:shd w:val="clear" w:color="auto" w:fill="FFFFFF"/>
        </w:rPr>
      </w:pPr>
      <w:r w:rsidRPr="00B37245">
        <w:rPr>
          <w:color w:val="000000"/>
          <w:shd w:val="clear" w:color="auto" w:fill="FFFFFF"/>
        </w:rPr>
        <w:tab/>
      </w:r>
      <w:r w:rsidR="00282190" w:rsidRPr="00B37245">
        <w:rPr>
          <w:color w:val="000000"/>
          <w:shd w:val="clear" w:color="auto" w:fill="FFFFFF"/>
        </w:rPr>
        <w:t>Not only do</w:t>
      </w:r>
      <w:r w:rsidR="00354537" w:rsidRPr="00B37245">
        <w:rPr>
          <w:color w:val="000000"/>
          <w:shd w:val="clear" w:color="auto" w:fill="FFFFFF"/>
        </w:rPr>
        <w:t xml:space="preserve"> emotional intelligence, leadership, and decision-making contribute to the effectiveness of </w:t>
      </w:r>
      <w:r w:rsidR="00282190" w:rsidRPr="00B37245">
        <w:rPr>
          <w:color w:val="000000"/>
          <w:shd w:val="clear" w:color="auto" w:fill="FFFFFF"/>
        </w:rPr>
        <w:t>the management, but they also affect individual roles</w:t>
      </w:r>
      <w:r w:rsidR="00354537" w:rsidRPr="00B37245">
        <w:rPr>
          <w:color w:val="000000"/>
          <w:shd w:val="clear" w:color="auto" w:fill="FFFFFF"/>
        </w:rPr>
        <w:t xml:space="preserve"> in an organization</w:t>
      </w:r>
      <w:r w:rsidR="00282190" w:rsidRPr="00B37245">
        <w:rPr>
          <w:color w:val="000000"/>
          <w:shd w:val="clear" w:color="auto" w:fill="FFFFFF"/>
        </w:rPr>
        <w:t xml:space="preserve">. For instance, being able to comprehend and </w:t>
      </w:r>
      <w:r w:rsidR="00413ADF" w:rsidRPr="00B37245">
        <w:rPr>
          <w:color w:val="000000"/>
          <w:shd w:val="clear" w:color="auto" w:fill="FFFFFF"/>
        </w:rPr>
        <w:t>scrutinize</w:t>
      </w:r>
      <w:r w:rsidR="00282190" w:rsidRPr="00B37245">
        <w:rPr>
          <w:color w:val="000000"/>
          <w:shd w:val="clear" w:color="auto" w:fill="FFFFFF"/>
        </w:rPr>
        <w:t xml:space="preserve"> one’s</w:t>
      </w:r>
      <w:r w:rsidR="00413ADF" w:rsidRPr="00B37245">
        <w:rPr>
          <w:color w:val="000000"/>
          <w:shd w:val="clear" w:color="auto" w:fill="FFFFFF"/>
        </w:rPr>
        <w:t xml:space="preserve"> and other people</w:t>
      </w:r>
      <w:r w:rsidR="00282190" w:rsidRPr="00B37245">
        <w:rPr>
          <w:color w:val="000000"/>
          <w:shd w:val="clear" w:color="auto" w:fill="FFFFFF"/>
        </w:rPr>
        <w:t xml:space="preserve"> emotions </w:t>
      </w:r>
      <w:r w:rsidR="00B7698C" w:rsidRPr="00B37245">
        <w:rPr>
          <w:color w:val="000000"/>
          <w:shd w:val="clear" w:color="auto" w:fill="FFFFFF"/>
        </w:rPr>
        <w:t xml:space="preserve">is vital sustaining cohesion in </w:t>
      </w:r>
      <w:r w:rsidR="00B7698C" w:rsidRPr="00B37245">
        <w:rPr>
          <w:noProof/>
          <w:color w:val="000000"/>
          <w:shd w:val="clear" w:color="auto" w:fill="FFFFFF"/>
        </w:rPr>
        <w:t>teamwork</w:t>
      </w:r>
      <w:r w:rsidR="00B7698C" w:rsidRPr="00B37245">
        <w:rPr>
          <w:color w:val="000000"/>
          <w:shd w:val="clear" w:color="auto" w:fill="FFFFFF"/>
        </w:rPr>
        <w:t xml:space="preserve">. </w:t>
      </w:r>
      <w:r w:rsidR="00E65DEE" w:rsidRPr="00B37245">
        <w:rPr>
          <w:color w:val="000000"/>
          <w:shd w:val="clear" w:color="auto" w:fill="FFFFFF"/>
        </w:rPr>
        <w:t>Furthermore</w:t>
      </w:r>
      <w:r w:rsidR="00DE3EA5" w:rsidRPr="00B37245">
        <w:rPr>
          <w:color w:val="000000"/>
          <w:shd w:val="clear" w:color="auto" w:fill="FFFFFF"/>
        </w:rPr>
        <w:t>, emotional intelligence is li</w:t>
      </w:r>
      <w:r w:rsidRPr="00B37245">
        <w:rPr>
          <w:color w:val="000000"/>
          <w:shd w:val="clear" w:color="auto" w:fill="FFFFFF"/>
        </w:rPr>
        <w:t>n</w:t>
      </w:r>
      <w:r w:rsidR="00DE3EA5" w:rsidRPr="00B37245">
        <w:rPr>
          <w:color w:val="000000"/>
          <w:shd w:val="clear" w:color="auto" w:fill="FFFFFF"/>
        </w:rPr>
        <w:t xml:space="preserve">ked to secondary components including motivation, commitment, optimal productivity, and integrity; among others. </w:t>
      </w:r>
      <w:r w:rsidR="00E65DEE" w:rsidRPr="00B37245">
        <w:rPr>
          <w:color w:val="000000"/>
          <w:shd w:val="clear" w:color="auto" w:fill="FFFFFF"/>
        </w:rPr>
        <w:t>These</w:t>
      </w:r>
      <w:r w:rsidR="00DE3EA5" w:rsidRPr="00B37245">
        <w:rPr>
          <w:color w:val="000000"/>
          <w:shd w:val="clear" w:color="auto" w:fill="FFFFFF"/>
        </w:rPr>
        <w:t xml:space="preserve"> are desirable qualities </w:t>
      </w:r>
      <w:r w:rsidR="00A33F8D" w:rsidRPr="00B37245">
        <w:rPr>
          <w:color w:val="000000"/>
          <w:shd w:val="clear" w:color="auto" w:fill="FFFFFF"/>
        </w:rPr>
        <w:t xml:space="preserve">that would yield positive impacts on individual roles in an organization. Similarly, </w:t>
      </w:r>
      <w:r w:rsidR="005D1B90" w:rsidRPr="00B37245">
        <w:rPr>
          <w:noProof/>
          <w:color w:val="000000"/>
          <w:shd w:val="clear" w:color="auto" w:fill="FFFFFF"/>
        </w:rPr>
        <w:t>decision</w:t>
      </w:r>
      <w:r w:rsidR="00B37245">
        <w:rPr>
          <w:noProof/>
          <w:color w:val="000000"/>
          <w:shd w:val="clear" w:color="auto" w:fill="FFFFFF"/>
        </w:rPr>
        <w:t>-</w:t>
      </w:r>
      <w:r w:rsidR="005D1B90" w:rsidRPr="00B37245">
        <w:rPr>
          <w:noProof/>
          <w:color w:val="000000"/>
          <w:shd w:val="clear" w:color="auto" w:fill="FFFFFF"/>
        </w:rPr>
        <w:t>making</w:t>
      </w:r>
      <w:r w:rsidR="005D1B90" w:rsidRPr="00B37245">
        <w:rPr>
          <w:color w:val="000000"/>
          <w:shd w:val="clear" w:color="auto" w:fill="FFFFFF"/>
        </w:rPr>
        <w:t xml:space="preserve"> skills are vital for individual employees because they enable them to utilize the available resources optimally, </w:t>
      </w:r>
      <w:r w:rsidR="00F972C4" w:rsidRPr="00B37245">
        <w:rPr>
          <w:color w:val="000000"/>
          <w:shd w:val="clear" w:color="auto" w:fill="FFFFFF"/>
        </w:rPr>
        <w:t xml:space="preserve">towards the achievement of the organizational goals.  </w:t>
      </w:r>
      <w:r w:rsidR="00623340" w:rsidRPr="00B37245">
        <w:rPr>
          <w:color w:val="000000"/>
          <w:shd w:val="clear" w:color="auto" w:fill="FFFFFF"/>
        </w:rPr>
        <w:t xml:space="preserve">In addition, critical thinking and </w:t>
      </w:r>
      <w:r w:rsidR="00623340" w:rsidRPr="00B37245">
        <w:rPr>
          <w:noProof/>
          <w:color w:val="000000"/>
          <w:shd w:val="clear" w:color="auto" w:fill="FFFFFF"/>
        </w:rPr>
        <w:t>problem</w:t>
      </w:r>
      <w:r w:rsidR="00B37245">
        <w:rPr>
          <w:noProof/>
          <w:color w:val="000000"/>
          <w:shd w:val="clear" w:color="auto" w:fill="FFFFFF"/>
        </w:rPr>
        <w:t>-</w:t>
      </w:r>
      <w:r w:rsidR="00623340" w:rsidRPr="00B37245">
        <w:rPr>
          <w:noProof/>
          <w:color w:val="000000"/>
          <w:shd w:val="clear" w:color="auto" w:fill="FFFFFF"/>
        </w:rPr>
        <w:t>solving</w:t>
      </w:r>
      <w:r w:rsidR="00623340" w:rsidRPr="00B37245">
        <w:rPr>
          <w:color w:val="000000"/>
          <w:shd w:val="clear" w:color="auto" w:fill="FFFFFF"/>
        </w:rPr>
        <w:t xml:space="preserve"> skills</w:t>
      </w:r>
      <w:r w:rsidR="00BB0EE0" w:rsidRPr="00B37245">
        <w:rPr>
          <w:color w:val="000000"/>
          <w:shd w:val="clear" w:color="auto" w:fill="FFFFFF"/>
        </w:rPr>
        <w:t xml:space="preserve"> are among the components of leadership skills</w:t>
      </w:r>
      <w:r w:rsidR="00087476" w:rsidRPr="00B37245">
        <w:rPr>
          <w:color w:val="000000"/>
          <w:shd w:val="clear" w:color="auto" w:fill="FFFFFF"/>
        </w:rPr>
        <w:t xml:space="preserve"> (</w:t>
      </w:r>
      <w:r w:rsidR="00087476" w:rsidRPr="00B37245">
        <w:rPr>
          <w:color w:val="222222"/>
          <w:shd w:val="clear" w:color="auto" w:fill="FFFFFF"/>
        </w:rPr>
        <w:t>Goetsch, and Davis, 2014</w:t>
      </w:r>
      <w:r w:rsidR="00087476" w:rsidRPr="00B37245">
        <w:rPr>
          <w:color w:val="000000"/>
          <w:shd w:val="clear" w:color="auto" w:fill="FFFFFF"/>
        </w:rPr>
        <w:t>)</w:t>
      </w:r>
      <w:r w:rsidR="00623340" w:rsidRPr="00B37245">
        <w:rPr>
          <w:color w:val="000000"/>
          <w:shd w:val="clear" w:color="auto" w:fill="FFFFFF"/>
        </w:rPr>
        <w:t xml:space="preserve">. As a result, leadership can enhance </w:t>
      </w:r>
      <w:r w:rsidR="00970A50" w:rsidRPr="00B37245">
        <w:rPr>
          <w:color w:val="000000"/>
          <w:shd w:val="clear" w:color="auto" w:fill="FFFFFF"/>
        </w:rPr>
        <w:t>individual roles in an organization by stimulating innovative ways</w:t>
      </w:r>
      <w:r w:rsidR="00BB0EE0" w:rsidRPr="00B37245">
        <w:rPr>
          <w:color w:val="000000"/>
          <w:shd w:val="clear" w:color="auto" w:fill="FFFFFF"/>
        </w:rPr>
        <w:t xml:space="preserve"> of</w:t>
      </w:r>
      <w:r w:rsidR="00696741" w:rsidRPr="00B37245">
        <w:rPr>
          <w:color w:val="000000"/>
          <w:shd w:val="clear" w:color="auto" w:fill="FFFFFF"/>
        </w:rPr>
        <w:t xml:space="preserve"> </w:t>
      </w:r>
      <w:r w:rsidR="00970A50" w:rsidRPr="00B37245">
        <w:rPr>
          <w:color w:val="000000"/>
          <w:shd w:val="clear" w:color="auto" w:fill="FFFFFF"/>
        </w:rPr>
        <w:t xml:space="preserve">solving the </w:t>
      </w:r>
      <w:r w:rsidR="00EC5947" w:rsidRPr="00B37245">
        <w:rPr>
          <w:color w:val="000000"/>
          <w:shd w:val="clear" w:color="auto" w:fill="FFFFFF"/>
        </w:rPr>
        <w:t>problems</w:t>
      </w:r>
      <w:r w:rsidR="00970A50" w:rsidRPr="00B37245">
        <w:rPr>
          <w:color w:val="000000"/>
          <w:shd w:val="clear" w:color="auto" w:fill="FFFFFF"/>
        </w:rPr>
        <w:t xml:space="preserve"> </w:t>
      </w:r>
      <w:r w:rsidR="00696741" w:rsidRPr="00B37245">
        <w:rPr>
          <w:color w:val="000000"/>
          <w:shd w:val="clear" w:color="auto" w:fill="FFFFFF"/>
        </w:rPr>
        <w:t>presented</w:t>
      </w:r>
      <w:r w:rsidR="00970A50" w:rsidRPr="00B37245">
        <w:rPr>
          <w:color w:val="000000"/>
          <w:shd w:val="clear" w:color="auto" w:fill="FFFFFF"/>
        </w:rPr>
        <w:t xml:space="preserve"> </w:t>
      </w:r>
      <w:r w:rsidR="00696741" w:rsidRPr="00B37245">
        <w:rPr>
          <w:color w:val="000000"/>
          <w:shd w:val="clear" w:color="auto" w:fill="FFFFFF"/>
        </w:rPr>
        <w:t>by</w:t>
      </w:r>
      <w:r w:rsidR="00970A50" w:rsidRPr="00B37245">
        <w:rPr>
          <w:color w:val="000000"/>
          <w:shd w:val="clear" w:color="auto" w:fill="FFFFFF"/>
        </w:rPr>
        <w:t xml:space="preserve"> various individual roles.</w:t>
      </w:r>
    </w:p>
    <w:p w:rsidR="001577F1" w:rsidRPr="00B37245" w:rsidRDefault="00EC5947" w:rsidP="00354537">
      <w:pPr>
        <w:pStyle w:val="BodyText"/>
        <w:rPr>
          <w:color w:val="000000"/>
          <w:shd w:val="clear" w:color="auto" w:fill="FFFFFF"/>
        </w:rPr>
      </w:pPr>
      <w:r w:rsidRPr="00B37245">
        <w:rPr>
          <w:color w:val="000000"/>
          <w:shd w:val="clear" w:color="auto" w:fill="FFFFFF"/>
        </w:rPr>
        <w:tab/>
        <w:t xml:space="preserve">The main type of bias that </w:t>
      </w:r>
      <w:r w:rsidR="00B37245">
        <w:rPr>
          <w:noProof/>
          <w:color w:val="000000"/>
          <w:shd w:val="clear" w:color="auto" w:fill="FFFFFF"/>
        </w:rPr>
        <w:t>is</w:t>
      </w:r>
      <w:r w:rsidRPr="00B37245">
        <w:rPr>
          <w:color w:val="000000"/>
          <w:shd w:val="clear" w:color="auto" w:fill="FFFFFF"/>
        </w:rPr>
        <w:t xml:space="preserve"> experienced during the </w:t>
      </w:r>
      <w:r w:rsidRPr="00B37245">
        <w:rPr>
          <w:noProof/>
          <w:color w:val="000000"/>
          <w:shd w:val="clear" w:color="auto" w:fill="FFFFFF"/>
        </w:rPr>
        <w:t>decision</w:t>
      </w:r>
      <w:r w:rsidR="00B37245">
        <w:rPr>
          <w:noProof/>
          <w:color w:val="000000"/>
          <w:shd w:val="clear" w:color="auto" w:fill="FFFFFF"/>
        </w:rPr>
        <w:t>-</w:t>
      </w:r>
      <w:r w:rsidRPr="00B37245">
        <w:rPr>
          <w:noProof/>
          <w:color w:val="000000"/>
          <w:shd w:val="clear" w:color="auto" w:fill="FFFFFF"/>
        </w:rPr>
        <w:t>making</w:t>
      </w:r>
      <w:r w:rsidRPr="00B37245">
        <w:rPr>
          <w:color w:val="000000"/>
          <w:shd w:val="clear" w:color="auto" w:fill="FFFFFF"/>
        </w:rPr>
        <w:t xml:space="preserve"> process </w:t>
      </w:r>
      <w:r w:rsidR="00B37245">
        <w:rPr>
          <w:noProof/>
          <w:color w:val="000000"/>
          <w:shd w:val="clear" w:color="auto" w:fill="FFFFFF"/>
        </w:rPr>
        <w:t>is</w:t>
      </w:r>
      <w:r w:rsidRPr="00B37245">
        <w:rPr>
          <w:color w:val="000000"/>
          <w:shd w:val="clear" w:color="auto" w:fill="FFFFFF"/>
        </w:rPr>
        <w:t xml:space="preserve"> the </w:t>
      </w:r>
      <w:r w:rsidR="00377E22" w:rsidRPr="00B37245">
        <w:rPr>
          <w:color w:val="000000"/>
          <w:shd w:val="clear" w:color="auto" w:fill="FFFFFF"/>
        </w:rPr>
        <w:t>cognitive</w:t>
      </w:r>
      <w:r w:rsidR="006E71FD" w:rsidRPr="00B37245">
        <w:rPr>
          <w:color w:val="000000"/>
          <w:shd w:val="clear" w:color="auto" w:fill="FFFFFF"/>
        </w:rPr>
        <w:t xml:space="preserve"> bias. </w:t>
      </w:r>
      <w:r w:rsidR="004618EE" w:rsidRPr="00B37245">
        <w:rPr>
          <w:color w:val="000000"/>
          <w:shd w:val="clear" w:color="auto" w:fill="FFFFFF"/>
        </w:rPr>
        <w:t>According to Lockton (2012)</w:t>
      </w:r>
      <w:r w:rsidR="006E71FD" w:rsidRPr="00B37245">
        <w:rPr>
          <w:color w:val="000000"/>
          <w:shd w:val="clear" w:color="auto" w:fill="FFFFFF"/>
        </w:rPr>
        <w:t xml:space="preserve">, the anchoring bias occurs when the decision maker places too much value on the first information that they receive. This, in turn, anchors subsequent perceptions and decisions. Secondly, the </w:t>
      </w:r>
      <w:r w:rsidR="00F774A1" w:rsidRPr="00B37245">
        <w:rPr>
          <w:color w:val="000000"/>
          <w:shd w:val="clear" w:color="auto" w:fill="FFFFFF"/>
        </w:rPr>
        <w:t xml:space="preserve">confirming evidence bias occurs when the decision makers only focus on the information that </w:t>
      </w:r>
      <w:r w:rsidR="00377E22" w:rsidRPr="00B37245">
        <w:rPr>
          <w:color w:val="000000"/>
          <w:shd w:val="clear" w:color="auto" w:fill="FFFFFF"/>
        </w:rPr>
        <w:t xml:space="preserve">aligns with their instincts or standpoint. The status quo bias </w:t>
      </w:r>
      <w:r w:rsidR="00570A49" w:rsidRPr="00B37245">
        <w:rPr>
          <w:color w:val="000000"/>
          <w:shd w:val="clear" w:color="auto" w:fill="FFFFFF"/>
        </w:rPr>
        <w:t>makes the deci</w:t>
      </w:r>
      <w:r w:rsidR="004618EE" w:rsidRPr="00B37245">
        <w:rPr>
          <w:color w:val="000000"/>
          <w:shd w:val="clear" w:color="auto" w:fill="FFFFFF"/>
        </w:rPr>
        <w:t>si</w:t>
      </w:r>
      <w:r w:rsidR="00570A49" w:rsidRPr="00B37245">
        <w:rPr>
          <w:color w:val="000000"/>
          <w:shd w:val="clear" w:color="auto" w:fill="FFFFFF"/>
        </w:rPr>
        <w:t xml:space="preserve">on makers be </w:t>
      </w:r>
      <w:r w:rsidR="004618EE" w:rsidRPr="00B37245">
        <w:rPr>
          <w:color w:val="000000"/>
          <w:shd w:val="clear" w:color="auto" w:fill="FFFFFF"/>
        </w:rPr>
        <w:t>inclined</w:t>
      </w:r>
      <w:r w:rsidR="00570A49" w:rsidRPr="00B37245">
        <w:rPr>
          <w:color w:val="000000"/>
          <w:shd w:val="clear" w:color="auto" w:fill="FFFFFF"/>
        </w:rPr>
        <w:t xml:space="preserve"> </w:t>
      </w:r>
      <w:r w:rsidR="00B37245">
        <w:rPr>
          <w:noProof/>
          <w:color w:val="000000"/>
          <w:shd w:val="clear" w:color="auto" w:fill="FFFFFF"/>
        </w:rPr>
        <w:t>to</w:t>
      </w:r>
      <w:r w:rsidR="00570A49" w:rsidRPr="00B37245">
        <w:rPr>
          <w:color w:val="000000"/>
          <w:shd w:val="clear" w:color="auto" w:fill="FFFFFF"/>
        </w:rPr>
        <w:t xml:space="preserve"> the alternatives that uphold the status quo. The </w:t>
      </w:r>
      <w:r w:rsidR="009E49AC" w:rsidRPr="00B37245">
        <w:rPr>
          <w:color w:val="000000"/>
          <w:shd w:val="clear" w:color="auto" w:fill="FFFFFF"/>
        </w:rPr>
        <w:t xml:space="preserve">framing bias is whereby the question or problem is posed in a way that it attracts a particular response. </w:t>
      </w:r>
      <w:r w:rsidR="009F61EC" w:rsidRPr="00B37245">
        <w:rPr>
          <w:color w:val="000000"/>
          <w:shd w:val="clear" w:color="auto" w:fill="FFFFFF"/>
        </w:rPr>
        <w:t xml:space="preserve">Other </w:t>
      </w:r>
      <w:r w:rsidR="009F61EC" w:rsidRPr="00B37245">
        <w:rPr>
          <w:noProof/>
          <w:color w:val="000000"/>
          <w:shd w:val="clear" w:color="auto" w:fill="FFFFFF"/>
        </w:rPr>
        <w:t>decision making</w:t>
      </w:r>
      <w:r w:rsidR="009F61EC" w:rsidRPr="00B37245">
        <w:rPr>
          <w:color w:val="000000"/>
          <w:shd w:val="clear" w:color="auto" w:fill="FFFFFF"/>
        </w:rPr>
        <w:t xml:space="preserve"> bias include gro</w:t>
      </w:r>
      <w:r w:rsidR="001577F1" w:rsidRPr="00B37245">
        <w:rPr>
          <w:color w:val="000000"/>
          <w:shd w:val="clear" w:color="auto" w:fill="FFFFFF"/>
        </w:rPr>
        <w:t>upthink, conformity, and optimistic bias; among others.</w:t>
      </w:r>
    </w:p>
    <w:p w:rsidR="00DD1A81" w:rsidRPr="00B37245" w:rsidRDefault="00B71222" w:rsidP="00354537">
      <w:pPr>
        <w:pStyle w:val="BodyText"/>
        <w:rPr>
          <w:color w:val="000000"/>
          <w:shd w:val="clear" w:color="auto" w:fill="FFFFFF"/>
        </w:rPr>
      </w:pPr>
      <w:r w:rsidRPr="00B37245">
        <w:rPr>
          <w:color w:val="000000"/>
          <w:shd w:val="clear" w:color="auto" w:fill="FFFFFF"/>
        </w:rPr>
        <w:lastRenderedPageBreak/>
        <w:tab/>
      </w:r>
      <w:r w:rsidR="00DD1A81" w:rsidRPr="00B37245">
        <w:rPr>
          <w:color w:val="000000"/>
          <w:shd w:val="clear" w:color="auto" w:fill="FFFFFF"/>
        </w:rPr>
        <w:t xml:space="preserve"> It is clear that a decision maker is exposed to numerous </w:t>
      </w:r>
      <w:r w:rsidR="004618EE" w:rsidRPr="00B37245">
        <w:rPr>
          <w:color w:val="000000"/>
          <w:shd w:val="clear" w:color="auto" w:fill="FFFFFF"/>
        </w:rPr>
        <w:t>biases</w:t>
      </w:r>
      <w:r w:rsidR="00DD1A81" w:rsidRPr="00B37245">
        <w:rPr>
          <w:color w:val="000000"/>
          <w:shd w:val="clear" w:color="auto" w:fill="FFFFFF"/>
        </w:rPr>
        <w:t xml:space="preserve"> that can hinder </w:t>
      </w:r>
      <w:r w:rsidR="004618EE" w:rsidRPr="00B37245">
        <w:rPr>
          <w:color w:val="000000"/>
          <w:shd w:val="clear" w:color="auto" w:fill="FFFFFF"/>
        </w:rPr>
        <w:t>their potential</w:t>
      </w:r>
      <w:r w:rsidR="00DD1A81" w:rsidRPr="00B37245">
        <w:rPr>
          <w:color w:val="000000"/>
          <w:shd w:val="clear" w:color="auto" w:fill="FFFFFF"/>
        </w:rPr>
        <w:t xml:space="preserve"> to make the right </w:t>
      </w:r>
      <w:r w:rsidR="004618EE" w:rsidRPr="00B37245">
        <w:rPr>
          <w:color w:val="000000"/>
          <w:shd w:val="clear" w:color="auto" w:fill="FFFFFF"/>
        </w:rPr>
        <w:t>decision</w:t>
      </w:r>
      <w:r w:rsidR="00DD1A81" w:rsidRPr="00B37245">
        <w:rPr>
          <w:color w:val="000000"/>
          <w:shd w:val="clear" w:color="auto" w:fill="FFFFFF"/>
        </w:rPr>
        <w:t>. As such,</w:t>
      </w:r>
      <w:r w:rsidR="009C0C06" w:rsidRPr="00B37245">
        <w:rPr>
          <w:color w:val="000000"/>
          <w:shd w:val="clear" w:color="auto" w:fill="FFFFFF"/>
        </w:rPr>
        <w:t xml:space="preserve"> </w:t>
      </w:r>
      <w:r w:rsidR="009C0C06" w:rsidRPr="00B37245">
        <w:rPr>
          <w:color w:val="222222"/>
          <w:shd w:val="clear" w:color="auto" w:fill="FFFFFF"/>
        </w:rPr>
        <w:t>Goetsch and Davis (2014) opine that</w:t>
      </w:r>
      <w:r w:rsidR="00DD1A81" w:rsidRPr="00B37245">
        <w:rPr>
          <w:color w:val="000000"/>
          <w:shd w:val="clear" w:color="auto" w:fill="FFFFFF"/>
        </w:rPr>
        <w:t xml:space="preserve"> the best way to </w:t>
      </w:r>
      <w:r w:rsidR="004618EE" w:rsidRPr="00B37245">
        <w:rPr>
          <w:color w:val="000000"/>
          <w:shd w:val="clear" w:color="auto" w:fill="FFFFFF"/>
        </w:rPr>
        <w:t>improve</w:t>
      </w:r>
      <w:r w:rsidR="00DD1A81" w:rsidRPr="00B37245">
        <w:rPr>
          <w:color w:val="000000"/>
          <w:shd w:val="clear" w:color="auto" w:fill="FFFFFF"/>
        </w:rPr>
        <w:t xml:space="preserve"> the </w:t>
      </w:r>
      <w:r w:rsidR="00DD1A81" w:rsidRPr="00B37245">
        <w:rPr>
          <w:noProof/>
          <w:color w:val="000000"/>
          <w:shd w:val="clear" w:color="auto" w:fill="FFFFFF"/>
        </w:rPr>
        <w:t>decision</w:t>
      </w:r>
      <w:r w:rsidR="00B37245">
        <w:rPr>
          <w:noProof/>
          <w:color w:val="000000"/>
          <w:shd w:val="clear" w:color="auto" w:fill="FFFFFF"/>
        </w:rPr>
        <w:t>-</w:t>
      </w:r>
      <w:r w:rsidR="00DD1A81" w:rsidRPr="00B37245">
        <w:rPr>
          <w:noProof/>
          <w:color w:val="000000"/>
          <w:shd w:val="clear" w:color="auto" w:fill="FFFFFF"/>
        </w:rPr>
        <w:t>making</w:t>
      </w:r>
      <w:r w:rsidR="00DD1A81" w:rsidRPr="00B37245">
        <w:rPr>
          <w:color w:val="000000"/>
          <w:shd w:val="clear" w:color="auto" w:fill="FFFFFF"/>
        </w:rPr>
        <w:t xml:space="preserve"> skills </w:t>
      </w:r>
      <w:r w:rsidR="004618EE" w:rsidRPr="00B37245">
        <w:rPr>
          <w:color w:val="000000"/>
          <w:shd w:val="clear" w:color="auto" w:fill="FFFFFF"/>
        </w:rPr>
        <w:t>is</w:t>
      </w:r>
      <w:r w:rsidR="00DD1A81" w:rsidRPr="00B37245">
        <w:rPr>
          <w:color w:val="000000"/>
          <w:shd w:val="clear" w:color="auto" w:fill="FFFFFF"/>
        </w:rPr>
        <w:t xml:space="preserve"> by avoiding these bias. This can be achieved by maintaining open-mindedness and </w:t>
      </w:r>
      <w:r w:rsidR="009E4883" w:rsidRPr="00B37245">
        <w:rPr>
          <w:color w:val="000000"/>
          <w:shd w:val="clear" w:color="auto" w:fill="FFFFFF"/>
        </w:rPr>
        <w:t xml:space="preserve">reducing overconfidence. Developing a probabilistic point of view is also vital in </w:t>
      </w:r>
      <w:r w:rsidR="007910E8" w:rsidRPr="00B37245">
        <w:rPr>
          <w:color w:val="000000"/>
          <w:shd w:val="clear" w:color="auto" w:fill="FFFFFF"/>
        </w:rPr>
        <w:t xml:space="preserve">eliminating the bias. </w:t>
      </w:r>
      <w:r w:rsidR="004618EE" w:rsidRPr="00B37245">
        <w:rPr>
          <w:color w:val="000000"/>
          <w:shd w:val="clear" w:color="auto" w:fill="FFFFFF"/>
        </w:rPr>
        <w:t>Besides</w:t>
      </w:r>
      <w:r w:rsidR="007910E8" w:rsidRPr="00B37245">
        <w:rPr>
          <w:color w:val="000000"/>
          <w:shd w:val="clear" w:color="auto" w:fill="FFFFFF"/>
        </w:rPr>
        <w:t xml:space="preserve">, obtaining comprehensive information before </w:t>
      </w:r>
      <w:r w:rsidR="004618EE" w:rsidRPr="00B37245">
        <w:rPr>
          <w:color w:val="000000"/>
          <w:shd w:val="clear" w:color="auto" w:fill="FFFFFF"/>
        </w:rPr>
        <w:t>making</w:t>
      </w:r>
      <w:r w:rsidR="007910E8" w:rsidRPr="00B37245">
        <w:rPr>
          <w:color w:val="000000"/>
          <w:shd w:val="clear" w:color="auto" w:fill="FFFFFF"/>
        </w:rPr>
        <w:t xml:space="preserve"> the deci</w:t>
      </w:r>
      <w:r w:rsidR="004618EE" w:rsidRPr="00B37245">
        <w:rPr>
          <w:color w:val="000000"/>
          <w:shd w:val="clear" w:color="auto" w:fill="FFFFFF"/>
        </w:rPr>
        <w:t>si</w:t>
      </w:r>
      <w:r w:rsidR="007910E8" w:rsidRPr="00B37245">
        <w:rPr>
          <w:color w:val="000000"/>
          <w:shd w:val="clear" w:color="auto" w:fill="FFFFFF"/>
        </w:rPr>
        <w:t>on, analyzing the information</w:t>
      </w:r>
      <w:r w:rsidR="00E7426E" w:rsidRPr="00B37245">
        <w:rPr>
          <w:color w:val="000000"/>
          <w:shd w:val="clear" w:color="auto" w:fill="FFFFFF"/>
        </w:rPr>
        <w:t xml:space="preserve"> would help the decision </w:t>
      </w:r>
      <w:r w:rsidR="00E7426E" w:rsidRPr="00B37245">
        <w:rPr>
          <w:noProof/>
          <w:color w:val="000000"/>
          <w:shd w:val="clear" w:color="auto" w:fill="FFFFFF"/>
        </w:rPr>
        <w:t>make</w:t>
      </w:r>
      <w:r w:rsidR="00B37245">
        <w:rPr>
          <w:noProof/>
          <w:color w:val="000000"/>
          <w:shd w:val="clear" w:color="auto" w:fill="FFFFFF"/>
        </w:rPr>
        <w:t>rs</w:t>
      </w:r>
      <w:r w:rsidR="00E7426E" w:rsidRPr="00B37245">
        <w:rPr>
          <w:color w:val="000000"/>
          <w:shd w:val="clear" w:color="auto" w:fill="FFFFFF"/>
        </w:rPr>
        <w:t xml:space="preserve"> in selecting the optimal </w:t>
      </w:r>
      <w:r w:rsidR="004618EE" w:rsidRPr="00B37245">
        <w:rPr>
          <w:color w:val="000000"/>
          <w:shd w:val="clear" w:color="auto" w:fill="FFFFFF"/>
        </w:rPr>
        <w:t>solution</w:t>
      </w:r>
      <w:r w:rsidR="00E7426E" w:rsidRPr="00B37245">
        <w:rPr>
          <w:color w:val="000000"/>
          <w:shd w:val="clear" w:color="auto" w:fill="FFFFFF"/>
        </w:rPr>
        <w:t xml:space="preserve">. </w:t>
      </w:r>
      <w:r w:rsidRPr="00B37245">
        <w:rPr>
          <w:color w:val="000000"/>
          <w:shd w:val="clear" w:color="auto" w:fill="FFFFFF"/>
        </w:rPr>
        <w:t xml:space="preserve">Most important, </w:t>
      </w:r>
      <w:r w:rsidR="003517AB" w:rsidRPr="00B37245">
        <w:rPr>
          <w:color w:val="000000"/>
          <w:shd w:val="clear" w:color="auto" w:fill="FFFFFF"/>
        </w:rPr>
        <w:t xml:space="preserve">the personality of an individual is considered as an </w:t>
      </w:r>
      <w:r w:rsidR="004618EE" w:rsidRPr="00B37245">
        <w:rPr>
          <w:color w:val="000000"/>
          <w:shd w:val="clear" w:color="auto" w:fill="FFFFFF"/>
        </w:rPr>
        <w:t>intrinsic</w:t>
      </w:r>
      <w:r w:rsidR="003517AB" w:rsidRPr="00B37245">
        <w:rPr>
          <w:color w:val="000000"/>
          <w:shd w:val="clear" w:color="auto" w:fill="FFFFFF"/>
        </w:rPr>
        <w:t xml:space="preserve"> factor that can affect the </w:t>
      </w:r>
      <w:r w:rsidR="004618EE" w:rsidRPr="00B37245">
        <w:rPr>
          <w:noProof/>
          <w:color w:val="000000"/>
          <w:shd w:val="clear" w:color="auto" w:fill="FFFFFF"/>
        </w:rPr>
        <w:t>decision</w:t>
      </w:r>
      <w:r w:rsidR="00B37245">
        <w:rPr>
          <w:noProof/>
          <w:color w:val="000000"/>
          <w:shd w:val="clear" w:color="auto" w:fill="FFFFFF"/>
        </w:rPr>
        <w:t>-</w:t>
      </w:r>
      <w:r w:rsidR="003517AB" w:rsidRPr="00B37245">
        <w:rPr>
          <w:noProof/>
          <w:color w:val="000000"/>
          <w:shd w:val="clear" w:color="auto" w:fill="FFFFFF"/>
        </w:rPr>
        <w:t>making</w:t>
      </w:r>
      <w:r w:rsidR="003517AB" w:rsidRPr="00B37245">
        <w:rPr>
          <w:color w:val="000000"/>
          <w:shd w:val="clear" w:color="auto" w:fill="FFFFFF"/>
        </w:rPr>
        <w:t xml:space="preserve"> process, as well as the choice of the alternative. Therefore, </w:t>
      </w:r>
      <w:r w:rsidR="0037010A" w:rsidRPr="00B37245">
        <w:rPr>
          <w:color w:val="000000"/>
          <w:shd w:val="clear" w:color="auto" w:fill="FFFFFF"/>
        </w:rPr>
        <w:t xml:space="preserve">improving one’s emotional intelligence and personality is key </w:t>
      </w:r>
      <w:r w:rsidR="00B37245">
        <w:rPr>
          <w:noProof/>
          <w:color w:val="000000"/>
          <w:shd w:val="clear" w:color="auto" w:fill="FFFFFF"/>
        </w:rPr>
        <w:t>to</w:t>
      </w:r>
      <w:r w:rsidR="0037010A" w:rsidRPr="00B37245">
        <w:rPr>
          <w:color w:val="000000"/>
          <w:shd w:val="clear" w:color="auto" w:fill="FFFFFF"/>
        </w:rPr>
        <w:t xml:space="preserve"> enhancing decision making.</w:t>
      </w:r>
    </w:p>
    <w:p w:rsidR="00E7426E" w:rsidRPr="00B37245" w:rsidRDefault="00E64EFF" w:rsidP="00354537">
      <w:pPr>
        <w:pStyle w:val="BodyText"/>
        <w:rPr>
          <w:color w:val="000000"/>
          <w:shd w:val="clear" w:color="auto" w:fill="FFFFFF"/>
        </w:rPr>
      </w:pPr>
      <w:r w:rsidRPr="00B37245">
        <w:rPr>
          <w:color w:val="000000"/>
          <w:shd w:val="clear" w:color="auto" w:fill="FFFFFF"/>
        </w:rPr>
        <w:tab/>
      </w:r>
      <w:r w:rsidR="00E7426E" w:rsidRPr="00B37245">
        <w:rPr>
          <w:color w:val="000000"/>
          <w:shd w:val="clear" w:color="auto" w:fill="FFFFFF"/>
        </w:rPr>
        <w:t xml:space="preserve">In the same vein, </w:t>
      </w:r>
      <w:r w:rsidR="00754373" w:rsidRPr="00B37245">
        <w:rPr>
          <w:color w:val="000000"/>
          <w:shd w:val="clear" w:color="auto" w:fill="FFFFFF"/>
        </w:rPr>
        <w:t>understanding</w:t>
      </w:r>
      <w:r w:rsidR="00E7426E" w:rsidRPr="00B37245">
        <w:rPr>
          <w:color w:val="000000"/>
          <w:shd w:val="clear" w:color="auto" w:fill="FFFFFF"/>
        </w:rPr>
        <w:t xml:space="preserve"> the </w:t>
      </w:r>
      <w:r w:rsidRPr="00B37245">
        <w:rPr>
          <w:color w:val="000000"/>
          <w:shd w:val="clear" w:color="auto" w:fill="FFFFFF"/>
        </w:rPr>
        <w:t>essential</w:t>
      </w:r>
      <w:r w:rsidR="00754373" w:rsidRPr="00B37245">
        <w:rPr>
          <w:color w:val="000000"/>
          <w:shd w:val="clear" w:color="auto" w:fill="FFFFFF"/>
        </w:rPr>
        <w:t xml:space="preserve"> components of effective leadership is the first step in improving leadership skill. </w:t>
      </w:r>
      <w:r w:rsidRPr="00B37245">
        <w:rPr>
          <w:color w:val="000000"/>
          <w:shd w:val="clear" w:color="auto" w:fill="FFFFFF"/>
        </w:rPr>
        <w:t xml:space="preserve">Subsequently, </w:t>
      </w:r>
      <w:r w:rsidR="0013130D" w:rsidRPr="00B37245">
        <w:rPr>
          <w:color w:val="000000"/>
          <w:shd w:val="clear" w:color="auto" w:fill="FFFFFF"/>
        </w:rPr>
        <w:t>one should practice</w:t>
      </w:r>
      <w:r w:rsidR="008F57F3" w:rsidRPr="00B37245">
        <w:rPr>
          <w:color w:val="000000"/>
          <w:shd w:val="clear" w:color="auto" w:fill="FFFFFF"/>
        </w:rPr>
        <w:t xml:space="preserve"> using such components by employing critical t</w:t>
      </w:r>
      <w:r w:rsidR="0077405D" w:rsidRPr="00B37245">
        <w:rPr>
          <w:color w:val="000000"/>
          <w:shd w:val="clear" w:color="auto" w:fill="FFFFFF"/>
        </w:rPr>
        <w:t>hinking, listening effectively,</w:t>
      </w:r>
      <w:r w:rsidR="00B71222" w:rsidRPr="00B37245">
        <w:rPr>
          <w:color w:val="000000"/>
          <w:shd w:val="clear" w:color="auto" w:fill="FFFFFF"/>
        </w:rPr>
        <w:t xml:space="preserve"> </w:t>
      </w:r>
      <w:r w:rsidR="0077405D" w:rsidRPr="00B37245">
        <w:rPr>
          <w:color w:val="000000"/>
          <w:shd w:val="clear" w:color="auto" w:fill="FFFFFF"/>
        </w:rPr>
        <w:t xml:space="preserve">taking initiative, motivating others, </w:t>
      </w:r>
      <w:r w:rsidR="0013130D" w:rsidRPr="00B37245">
        <w:rPr>
          <w:color w:val="000000"/>
          <w:shd w:val="clear" w:color="auto" w:fill="FFFFFF"/>
        </w:rPr>
        <w:t xml:space="preserve">and </w:t>
      </w:r>
      <w:r w:rsidR="0077405D" w:rsidRPr="00B37245">
        <w:rPr>
          <w:color w:val="000000"/>
          <w:shd w:val="clear" w:color="auto" w:fill="FFFFFF"/>
        </w:rPr>
        <w:t>self-</w:t>
      </w:r>
      <w:r w:rsidR="0013130D" w:rsidRPr="00B37245">
        <w:rPr>
          <w:color w:val="000000"/>
          <w:shd w:val="clear" w:color="auto" w:fill="FFFFFF"/>
        </w:rPr>
        <w:t>discipline among</w:t>
      </w:r>
      <w:r w:rsidR="0077405D" w:rsidRPr="00B37245">
        <w:rPr>
          <w:color w:val="000000"/>
          <w:shd w:val="clear" w:color="auto" w:fill="FFFFFF"/>
        </w:rPr>
        <w:t xml:space="preserve"> others. </w:t>
      </w:r>
      <w:r w:rsidR="0013130D" w:rsidRPr="00B37245">
        <w:rPr>
          <w:color w:val="000000"/>
          <w:shd w:val="clear" w:color="auto" w:fill="FFFFFF"/>
        </w:rPr>
        <w:t>The</w:t>
      </w:r>
      <w:r w:rsidR="0037010A" w:rsidRPr="00B37245">
        <w:rPr>
          <w:color w:val="000000"/>
          <w:shd w:val="clear" w:color="auto" w:fill="FFFFFF"/>
        </w:rPr>
        <w:t xml:space="preserve"> personality of the leaders also </w:t>
      </w:r>
      <w:r w:rsidR="00F54101" w:rsidRPr="00B37245">
        <w:rPr>
          <w:color w:val="000000"/>
          <w:shd w:val="clear" w:color="auto" w:fill="FFFFFF"/>
        </w:rPr>
        <w:t>contributes to his effectiveness. Therefore it is significant for the leaders to maintain a positive personality, as well as to nurture their emotional intelligence.</w:t>
      </w:r>
    </w:p>
    <w:p w:rsidR="0077405D" w:rsidRPr="00B37245" w:rsidRDefault="00A8241F" w:rsidP="00354537">
      <w:pPr>
        <w:pStyle w:val="BodyText"/>
        <w:rPr>
          <w:color w:val="000000"/>
          <w:shd w:val="clear" w:color="auto" w:fill="FFFFFF"/>
        </w:rPr>
      </w:pPr>
      <w:r w:rsidRPr="00B37245">
        <w:rPr>
          <w:color w:val="000000"/>
          <w:shd w:val="clear" w:color="auto" w:fill="FFFFFF"/>
        </w:rPr>
        <w:tab/>
      </w:r>
      <w:r w:rsidR="0077405D" w:rsidRPr="00B37245">
        <w:rPr>
          <w:color w:val="000000"/>
          <w:shd w:val="clear" w:color="auto" w:fill="FFFFFF"/>
        </w:rPr>
        <w:t xml:space="preserve">In conclusion, emotional </w:t>
      </w:r>
      <w:r w:rsidR="00690A19" w:rsidRPr="00B37245">
        <w:rPr>
          <w:color w:val="000000"/>
          <w:shd w:val="clear" w:color="auto" w:fill="FFFFFF"/>
        </w:rPr>
        <w:t xml:space="preserve">intelligence, leadership and decision making skills are key elements in organizational effectiveness. These </w:t>
      </w:r>
      <w:r w:rsidR="00B71222" w:rsidRPr="00B37245">
        <w:rPr>
          <w:color w:val="000000"/>
          <w:shd w:val="clear" w:color="auto" w:fill="FFFFFF"/>
        </w:rPr>
        <w:t>f</w:t>
      </w:r>
      <w:r w:rsidR="00690A19" w:rsidRPr="00B37245">
        <w:rPr>
          <w:color w:val="000000"/>
          <w:shd w:val="clear" w:color="auto" w:fill="FFFFFF"/>
        </w:rPr>
        <w:t xml:space="preserve">actors play a major </w:t>
      </w:r>
      <w:r w:rsidR="00B71222" w:rsidRPr="00B37245">
        <w:rPr>
          <w:color w:val="000000"/>
          <w:shd w:val="clear" w:color="auto" w:fill="FFFFFF"/>
        </w:rPr>
        <w:t>function</w:t>
      </w:r>
      <w:r w:rsidR="00690A19" w:rsidRPr="00B37245">
        <w:rPr>
          <w:color w:val="000000"/>
          <w:shd w:val="clear" w:color="auto" w:fill="FFFFFF"/>
        </w:rPr>
        <w:t xml:space="preserve"> at different organizational levels including leadership role and personal role</w:t>
      </w:r>
      <w:r w:rsidR="00B71222" w:rsidRPr="00B37245">
        <w:rPr>
          <w:color w:val="000000"/>
          <w:shd w:val="clear" w:color="auto" w:fill="FFFFFF"/>
        </w:rPr>
        <w:t>s</w:t>
      </w:r>
      <w:r w:rsidR="00690A19" w:rsidRPr="00B37245">
        <w:rPr>
          <w:color w:val="000000"/>
          <w:shd w:val="clear" w:color="auto" w:fill="FFFFFF"/>
        </w:rPr>
        <w:t>.</w:t>
      </w:r>
      <w:r w:rsidR="00B71222" w:rsidRPr="00B37245">
        <w:rPr>
          <w:color w:val="000000"/>
          <w:shd w:val="clear" w:color="auto" w:fill="FFFFFF"/>
        </w:rPr>
        <w:t xml:space="preserve"> Emotional intelligence is associated with numerous core </w:t>
      </w:r>
      <w:r w:rsidR="00B71222" w:rsidRPr="00B37245">
        <w:rPr>
          <w:noProof/>
          <w:color w:val="000000"/>
          <w:shd w:val="clear" w:color="auto" w:fill="FFFFFF"/>
        </w:rPr>
        <w:t>competenc</w:t>
      </w:r>
      <w:r w:rsidR="00B37245">
        <w:rPr>
          <w:noProof/>
          <w:color w:val="000000"/>
          <w:shd w:val="clear" w:color="auto" w:fill="FFFFFF"/>
        </w:rPr>
        <w:t>i</w:t>
      </w:r>
      <w:r w:rsidR="00B71222" w:rsidRPr="00B37245">
        <w:rPr>
          <w:noProof/>
          <w:color w:val="000000"/>
          <w:shd w:val="clear" w:color="auto" w:fill="FFFFFF"/>
        </w:rPr>
        <w:t>es</w:t>
      </w:r>
      <w:r w:rsidR="00B71222" w:rsidRPr="00B37245">
        <w:rPr>
          <w:color w:val="000000"/>
          <w:shd w:val="clear" w:color="auto" w:fill="FFFFFF"/>
        </w:rPr>
        <w:t xml:space="preserve"> that enhance various organizational operations including </w:t>
      </w:r>
      <w:r w:rsidRPr="00B37245">
        <w:rPr>
          <w:color w:val="000000"/>
          <w:shd w:val="clear" w:color="auto" w:fill="FFFFFF"/>
        </w:rPr>
        <w:t>leadership</w:t>
      </w:r>
      <w:r w:rsidR="00B71222" w:rsidRPr="00B37245">
        <w:rPr>
          <w:color w:val="000000"/>
          <w:shd w:val="clear" w:color="auto" w:fill="FFFFFF"/>
        </w:rPr>
        <w:t xml:space="preserve"> and </w:t>
      </w:r>
      <w:r w:rsidRPr="00B37245">
        <w:rPr>
          <w:color w:val="000000"/>
          <w:shd w:val="clear" w:color="auto" w:fill="FFFFFF"/>
        </w:rPr>
        <w:t>decision</w:t>
      </w:r>
      <w:r w:rsidR="00B71222" w:rsidRPr="00B37245">
        <w:rPr>
          <w:color w:val="000000"/>
          <w:shd w:val="clear" w:color="auto" w:fill="FFFFFF"/>
        </w:rPr>
        <w:t xml:space="preserve"> making. In the same line, effective </w:t>
      </w:r>
      <w:r w:rsidRPr="00B37245">
        <w:rPr>
          <w:color w:val="000000"/>
          <w:shd w:val="clear" w:color="auto" w:fill="FFFFFF"/>
        </w:rPr>
        <w:t>decision</w:t>
      </w:r>
      <w:r w:rsidR="00B71222" w:rsidRPr="00B37245">
        <w:rPr>
          <w:color w:val="000000"/>
          <w:shd w:val="clear" w:color="auto" w:fill="FFFFFF"/>
        </w:rPr>
        <w:t xml:space="preserve"> making is </w:t>
      </w:r>
      <w:r w:rsidRPr="00B37245">
        <w:rPr>
          <w:color w:val="000000"/>
          <w:shd w:val="clear" w:color="auto" w:fill="FFFFFF"/>
        </w:rPr>
        <w:t>vital</w:t>
      </w:r>
      <w:r w:rsidR="00B71222" w:rsidRPr="00B37245">
        <w:rPr>
          <w:color w:val="000000"/>
          <w:shd w:val="clear" w:color="auto" w:fill="FFFFFF"/>
        </w:rPr>
        <w:t xml:space="preserve"> in propelling the </w:t>
      </w:r>
      <w:r w:rsidRPr="00B37245">
        <w:rPr>
          <w:color w:val="000000"/>
          <w:shd w:val="clear" w:color="auto" w:fill="FFFFFF"/>
        </w:rPr>
        <w:t>organization</w:t>
      </w:r>
      <w:r w:rsidR="00B71222" w:rsidRPr="00B37245">
        <w:rPr>
          <w:color w:val="000000"/>
          <w:shd w:val="clear" w:color="auto" w:fill="FFFFFF"/>
        </w:rPr>
        <w:t xml:space="preserve"> </w:t>
      </w:r>
      <w:r w:rsidRPr="00B37245">
        <w:rPr>
          <w:color w:val="000000"/>
          <w:shd w:val="clear" w:color="auto" w:fill="FFFFFF"/>
        </w:rPr>
        <w:t>towards</w:t>
      </w:r>
      <w:r w:rsidR="00B71222" w:rsidRPr="00B37245">
        <w:rPr>
          <w:color w:val="000000"/>
          <w:shd w:val="clear" w:color="auto" w:fill="FFFFFF"/>
        </w:rPr>
        <w:t xml:space="preserve"> its goals. Further, leadership skills are important in solving the numerous and dynamic problems that face the company each day. </w:t>
      </w:r>
    </w:p>
    <w:p w:rsidR="001577F1" w:rsidRPr="00B37245" w:rsidRDefault="004D7D5E" w:rsidP="004D7D5E">
      <w:pPr>
        <w:pStyle w:val="BodyText"/>
        <w:jc w:val="center"/>
      </w:pPr>
      <w:r w:rsidRPr="00B37245">
        <w:lastRenderedPageBreak/>
        <w:t>Reference</w:t>
      </w:r>
    </w:p>
    <w:p w:rsidR="00B37245" w:rsidRP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tool, B. F. (2013). Emotional intelligence and effective leadership.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Studies Quarterly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84.</w:t>
      </w:r>
    </w:p>
    <w:p w:rsidR="00B37245" w:rsidRP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etsch, D. L., &amp; Davis, S. B. (2014).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y management for organizational excellence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Upper Saddle River, NJ: 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P</w:t>
      </w:r>
      <w:r w:rsidRPr="00B3724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earson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ss, J. D., &amp; Bacigalupo, A. C. (2013). Applying emotional intelligence skills to leadership and decision making in non-profit organizations.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ministrative Sciences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202-220.</w:t>
      </w:r>
    </w:p>
    <w:p w:rsidR="005E097C" w:rsidRPr="00B37245" w:rsidRDefault="005F62F1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62F1">
        <w:rPr>
          <w:rFonts w:ascii="Times New Roman" w:hAnsi="Times New Roman" w:cs="Times New Roman"/>
          <w:i/>
          <w:iCs/>
          <w:sz w:val="24"/>
          <w:szCs w:val="24"/>
        </w:rPr>
        <w:t>The Leadership Motivation Assessment: Discover How Motivated You Are to Lead.Mindtools.com</w:t>
      </w:r>
      <w:r w:rsidRPr="005F62F1">
        <w:rPr>
          <w:rFonts w:ascii="Times New Roman" w:hAnsi="Times New Roman" w:cs="Times New Roman"/>
          <w:sz w:val="24"/>
          <w:szCs w:val="24"/>
        </w:rPr>
        <w:t>. Retrieved 20 March 2018, from https://www.mindtools.com/pages/article/newLDR_01.htm</w:t>
      </w:r>
    </w:p>
    <w:p w:rsidR="00B37245" w:rsidRP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ckton, D. (2012). Cognitive biases, heuristic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B3724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and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cision-making in design for </w:t>
      </w:r>
      <w:r w:rsidRPr="00B37245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havior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nge.</w:t>
      </w:r>
    </w:p>
    <w:p w:rsid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</w:pPr>
      <w:r w:rsidRPr="00B37245">
        <w:rPr>
          <w:rFonts w:ascii="Times New Roman" w:hAnsi="Times New Roman" w:cs="Times New Roman"/>
          <w:i/>
          <w:iCs/>
          <w:noProof/>
          <w:color w:val="666666"/>
          <w:sz w:val="24"/>
          <w:szCs w:val="24"/>
          <w:shd w:val="clear" w:color="auto" w:fill="FFFFFF"/>
        </w:rPr>
        <w:t>Maetrix</w:t>
      </w:r>
      <w:r w:rsidRPr="00B37245">
        <w:rPr>
          <w:rFonts w:ascii="Times New Roman" w:hAnsi="Times New Roman" w:cs="Times New Roman"/>
          <w:i/>
          <w:iCs/>
          <w:color w:val="666666"/>
          <w:sz w:val="24"/>
          <w:szCs w:val="24"/>
          <w:shd w:val="clear" w:color="auto" w:fill="FFFFFF"/>
        </w:rPr>
        <w:t xml:space="preserve"> | Emotionally Intelligent Leadership | Emotional Health Levels</w:t>
      </w:r>
      <w:r w:rsidRPr="00B37245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>. </w:t>
      </w:r>
      <w:r w:rsidRPr="00B37245">
        <w:rPr>
          <w:rFonts w:ascii="Times New Roman" w:hAnsi="Times New Roman" w:cs="Times New Roman"/>
          <w:i/>
          <w:iCs/>
          <w:noProof/>
          <w:color w:val="666666"/>
          <w:sz w:val="24"/>
          <w:szCs w:val="24"/>
          <w:shd w:val="clear" w:color="auto" w:fill="FFFFFF"/>
        </w:rPr>
        <w:t>maetrix</w:t>
      </w:r>
      <w:r w:rsidRPr="00B37245">
        <w:rPr>
          <w:rFonts w:ascii="Times New Roman" w:hAnsi="Times New Roman" w:cs="Times New Roman"/>
          <w:i/>
          <w:iCs/>
          <w:color w:val="666666"/>
          <w:sz w:val="24"/>
          <w:szCs w:val="24"/>
          <w:shd w:val="clear" w:color="auto" w:fill="FFFFFF"/>
        </w:rPr>
        <w:t xml:space="preserve"> | Emotionally Intelligent Leadership</w:t>
      </w:r>
      <w:r w:rsidRPr="00B37245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 xml:space="preserve">. Retrieved 20 March 2018, from </w:t>
      </w:r>
      <w:hyperlink r:id="rId6" w:history="1">
        <w:r w:rsidR="00805E0E" w:rsidRPr="00806B7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maetrix.com.au/</w:t>
        </w:r>
      </w:hyperlink>
    </w:p>
    <w:p w:rsidR="00805E0E" w:rsidRPr="00805E0E" w:rsidRDefault="00805E0E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05E0E">
        <w:rPr>
          <w:rFonts w:ascii="Times New Roman" w:hAnsi="Times New Roman" w:cs="Times New Roman"/>
          <w:i/>
          <w:iCs/>
          <w:sz w:val="24"/>
          <w:szCs w:val="24"/>
        </w:rPr>
        <w:t>Self-Assessment 7.8: What Is You Preferred Decision Making Style?</w:t>
      </w:r>
      <w:r w:rsidRPr="00805E0E">
        <w:rPr>
          <w:rFonts w:ascii="Times New Roman" w:hAnsi="Times New Roman" w:cs="Times New Roman"/>
          <w:sz w:val="24"/>
          <w:szCs w:val="24"/>
        </w:rPr>
        <w:t>. </w:t>
      </w:r>
      <w:r w:rsidRPr="00805E0E">
        <w:rPr>
          <w:rFonts w:ascii="Times New Roman" w:hAnsi="Times New Roman" w:cs="Times New Roman"/>
          <w:i/>
          <w:iCs/>
          <w:sz w:val="24"/>
          <w:szCs w:val="24"/>
        </w:rPr>
        <w:t>Highered.mheducation.com</w:t>
      </w:r>
      <w:r w:rsidRPr="00805E0E">
        <w:rPr>
          <w:rFonts w:ascii="Times New Roman" w:hAnsi="Times New Roman" w:cs="Times New Roman"/>
          <w:sz w:val="24"/>
          <w:szCs w:val="24"/>
        </w:rPr>
        <w:t>. Retrieved 20 March 2018, from http://highered.mheducation.com/sites/007040187x/student_view0/chapter7/self-assessment_7_8.html</w:t>
      </w:r>
    </w:p>
    <w:p w:rsidR="00B37245" w:rsidRPr="00B37245" w:rsidRDefault="00B37245" w:rsidP="00B3724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rivastava, K. (2013). Emotional intelligence and organizational effectiveness.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ustrial psychiatry journal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724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B3724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7.</w:t>
      </w:r>
    </w:p>
    <w:p w:rsidR="004D7D5E" w:rsidRPr="00B37245" w:rsidRDefault="004D7D5E" w:rsidP="00354537">
      <w:pPr>
        <w:pStyle w:val="BodyText"/>
      </w:pPr>
    </w:p>
    <w:p w:rsidR="00B7698C" w:rsidRPr="00B37245" w:rsidRDefault="00B7698C">
      <w:pPr>
        <w:pStyle w:val="BodyText"/>
      </w:pPr>
    </w:p>
    <w:p w:rsidR="00B37245" w:rsidRPr="00B37245" w:rsidRDefault="00B37245">
      <w:pPr>
        <w:pStyle w:val="BodyText"/>
      </w:pPr>
    </w:p>
    <w:sectPr w:rsidR="00B37245" w:rsidRPr="00B37245" w:rsidSect="003064C4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15781" w:rsidRDefault="00215781" w:rsidP="003064C4">
      <w:pPr>
        <w:spacing w:after="0" w:line="240" w:lineRule="auto"/>
      </w:pPr>
      <w:r>
        <w:separator/>
      </w:r>
    </w:p>
  </w:endnote>
  <w:endnote w:type="continuationSeparator" w:id="1">
    <w:p w:rsidR="00215781" w:rsidRDefault="00215781" w:rsidP="00306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15781" w:rsidRDefault="00215781" w:rsidP="003064C4">
      <w:pPr>
        <w:spacing w:after="0" w:line="240" w:lineRule="auto"/>
      </w:pPr>
      <w:r>
        <w:separator/>
      </w:r>
    </w:p>
  </w:footnote>
  <w:footnote w:type="continuationSeparator" w:id="1">
    <w:p w:rsidR="00215781" w:rsidRDefault="00215781" w:rsidP="003064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47856"/>
      <w:docPartObj>
        <w:docPartGallery w:val="Page Numbers (Top of Page)"/>
        <w:docPartUnique/>
      </w:docPartObj>
    </w:sdtPr>
    <w:sdtContent>
      <w:p w:rsidR="00E70BAC" w:rsidRDefault="00E70BAC">
        <w:pPr>
          <w:pStyle w:val="Header"/>
          <w:jc w:val="right"/>
        </w:pPr>
        <w:r w:rsidRPr="00E70BAC">
          <w:rPr>
            <w:rFonts w:ascii="Times New Roman" w:hAnsi="Times New Roman" w:cs="Times New Roman"/>
            <w:sz w:val="24"/>
            <w:szCs w:val="24"/>
          </w:rPr>
          <w:t xml:space="preserve">KEY ELEMENT IN ORGANIZATIONAL MANAGENMENT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70BA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E101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3064C4" w:rsidRDefault="003064C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64C4" w:rsidRPr="00E70BAC" w:rsidRDefault="003064C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70BAC">
      <w:rPr>
        <w:rFonts w:ascii="Times New Roman" w:hAnsi="Times New Roman" w:cs="Times New Roman"/>
        <w:sz w:val="24"/>
        <w:szCs w:val="24"/>
      </w:rPr>
      <w:t xml:space="preserve">Running head: </w:t>
    </w:r>
    <w:r w:rsidR="00E70BAC" w:rsidRPr="00E70BAC">
      <w:rPr>
        <w:rFonts w:ascii="Times New Roman" w:hAnsi="Times New Roman" w:cs="Times New Roman"/>
        <w:sz w:val="24"/>
        <w:szCs w:val="24"/>
      </w:rPr>
      <w:t>KEY ELEMENT IN ORGANIZATIONAL MANAGENMENT</w:t>
    </w:r>
    <w:sdt>
      <w:sdtPr>
        <w:rPr>
          <w:rFonts w:ascii="Times New Roman" w:hAnsi="Times New Roman" w:cs="Times New Roman"/>
          <w:sz w:val="24"/>
          <w:szCs w:val="24"/>
        </w:rPr>
        <w:id w:val="447786"/>
        <w:docPartObj>
          <w:docPartGallery w:val="Page Numbers (Top of Page)"/>
          <w:docPartUnique/>
        </w:docPartObj>
      </w:sdtPr>
      <w:sdtContent>
        <w:r w:rsidR="00E70BAC">
          <w:rPr>
            <w:rFonts w:ascii="Times New Roman" w:hAnsi="Times New Roman" w:cs="Times New Roman"/>
            <w:sz w:val="24"/>
            <w:szCs w:val="24"/>
          </w:rPr>
          <w:tab/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70BA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62F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70BA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3064C4" w:rsidRDefault="003064C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W0NDUyMTQzsTQxNDZW0lEKTi0uzszPAykwrAUAvrdhYywAAAA="/>
  </w:docVars>
  <w:rsids>
    <w:rsidRoot w:val="0018204F"/>
    <w:rsid w:val="00017E8B"/>
    <w:rsid w:val="0002327F"/>
    <w:rsid w:val="00075E51"/>
    <w:rsid w:val="00087476"/>
    <w:rsid w:val="000D0807"/>
    <w:rsid w:val="00101EAA"/>
    <w:rsid w:val="0013130D"/>
    <w:rsid w:val="001577F1"/>
    <w:rsid w:val="0017014F"/>
    <w:rsid w:val="0018204F"/>
    <w:rsid w:val="00185660"/>
    <w:rsid w:val="00192F3E"/>
    <w:rsid w:val="001F7EF1"/>
    <w:rsid w:val="00215781"/>
    <w:rsid w:val="002315D8"/>
    <w:rsid w:val="00255F6B"/>
    <w:rsid w:val="002760BB"/>
    <w:rsid w:val="00282190"/>
    <w:rsid w:val="00285B3D"/>
    <w:rsid w:val="002D138C"/>
    <w:rsid w:val="002D7DEE"/>
    <w:rsid w:val="002F4C2C"/>
    <w:rsid w:val="002F5681"/>
    <w:rsid w:val="003064C4"/>
    <w:rsid w:val="003517AB"/>
    <w:rsid w:val="00354537"/>
    <w:rsid w:val="0037010A"/>
    <w:rsid w:val="00377E22"/>
    <w:rsid w:val="003C45CB"/>
    <w:rsid w:val="0041009B"/>
    <w:rsid w:val="00413ADF"/>
    <w:rsid w:val="004618EE"/>
    <w:rsid w:val="004D7D5E"/>
    <w:rsid w:val="00570A49"/>
    <w:rsid w:val="005926E6"/>
    <w:rsid w:val="005933C1"/>
    <w:rsid w:val="005D1B90"/>
    <w:rsid w:val="005E097C"/>
    <w:rsid w:val="005F62F1"/>
    <w:rsid w:val="00615B86"/>
    <w:rsid w:val="00623340"/>
    <w:rsid w:val="006460BE"/>
    <w:rsid w:val="00674A11"/>
    <w:rsid w:val="00690A19"/>
    <w:rsid w:val="00696741"/>
    <w:rsid w:val="006B4187"/>
    <w:rsid w:val="006E71FD"/>
    <w:rsid w:val="00721343"/>
    <w:rsid w:val="00754373"/>
    <w:rsid w:val="0077405D"/>
    <w:rsid w:val="007910E8"/>
    <w:rsid w:val="007A036A"/>
    <w:rsid w:val="007B5F84"/>
    <w:rsid w:val="007C6CE3"/>
    <w:rsid w:val="008016C2"/>
    <w:rsid w:val="00805E0E"/>
    <w:rsid w:val="008C0A4A"/>
    <w:rsid w:val="008D3F5C"/>
    <w:rsid w:val="008D415E"/>
    <w:rsid w:val="008F57F3"/>
    <w:rsid w:val="00970A50"/>
    <w:rsid w:val="009C0C06"/>
    <w:rsid w:val="009D4D8D"/>
    <w:rsid w:val="009E4883"/>
    <w:rsid w:val="009E49AC"/>
    <w:rsid w:val="009F61EC"/>
    <w:rsid w:val="00A33B8C"/>
    <w:rsid w:val="00A33F8D"/>
    <w:rsid w:val="00A35F78"/>
    <w:rsid w:val="00A8241F"/>
    <w:rsid w:val="00AD1700"/>
    <w:rsid w:val="00AF5AC7"/>
    <w:rsid w:val="00B26BB7"/>
    <w:rsid w:val="00B330F9"/>
    <w:rsid w:val="00B37245"/>
    <w:rsid w:val="00B4065A"/>
    <w:rsid w:val="00B71222"/>
    <w:rsid w:val="00B71A77"/>
    <w:rsid w:val="00B7698C"/>
    <w:rsid w:val="00B974BD"/>
    <w:rsid w:val="00BB0EE0"/>
    <w:rsid w:val="00BB768F"/>
    <w:rsid w:val="00BE4CB2"/>
    <w:rsid w:val="00C011ED"/>
    <w:rsid w:val="00C121AF"/>
    <w:rsid w:val="00C51079"/>
    <w:rsid w:val="00CA35D7"/>
    <w:rsid w:val="00CC2457"/>
    <w:rsid w:val="00CE101A"/>
    <w:rsid w:val="00CE6F6C"/>
    <w:rsid w:val="00D40926"/>
    <w:rsid w:val="00D43E6E"/>
    <w:rsid w:val="00DA75B6"/>
    <w:rsid w:val="00DC5A78"/>
    <w:rsid w:val="00DD1A81"/>
    <w:rsid w:val="00DE3EA5"/>
    <w:rsid w:val="00E06A50"/>
    <w:rsid w:val="00E14E3C"/>
    <w:rsid w:val="00E506F9"/>
    <w:rsid w:val="00E64EFF"/>
    <w:rsid w:val="00E65DEE"/>
    <w:rsid w:val="00E70BAC"/>
    <w:rsid w:val="00E7426E"/>
    <w:rsid w:val="00E76ED2"/>
    <w:rsid w:val="00E936E6"/>
    <w:rsid w:val="00EC5947"/>
    <w:rsid w:val="00F24077"/>
    <w:rsid w:val="00F54101"/>
    <w:rsid w:val="00F774A1"/>
    <w:rsid w:val="00F87CA9"/>
    <w:rsid w:val="00F972C4"/>
    <w:rsid w:val="00FD54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5F8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5A7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BE4CB2"/>
    <w:p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E4CB2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06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4C4"/>
  </w:style>
  <w:style w:type="paragraph" w:styleId="Footer">
    <w:name w:val="footer"/>
    <w:basedOn w:val="Normal"/>
    <w:link w:val="FooterChar"/>
    <w:uiPriority w:val="99"/>
    <w:semiHidden/>
    <w:unhideWhenUsed/>
    <w:rsid w:val="00306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4C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aetrix.com.au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6</Pages>
  <Words>1397</Words>
  <Characters>796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8-03-19T18:32:00Z</dcterms:created>
  <dcterms:modified xsi:type="dcterms:W3CDTF">2018-03-20T09:12:00Z</dcterms:modified>
</cp:coreProperties>
</file>